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BF073" w14:textId="77777777" w:rsidR="001E6ED4" w:rsidRPr="007D3F3F" w:rsidRDefault="002E57E7" w:rsidP="001F1115">
      <w:pPr>
        <w:ind w:firstLine="0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0E9B429E" w:rsidR="001E6ED4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4A011E">
        <w:rPr>
          <w:b/>
          <w:szCs w:val="28"/>
        </w:rPr>
        <w:t>)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F1115">
      <w:pPr>
        <w:pBdr>
          <w:bottom w:val="single" w:sz="6" w:space="1" w:color="auto"/>
        </w:pBdr>
        <w:ind w:firstLine="0"/>
        <w:jc w:val="center"/>
        <w:rPr>
          <w:b/>
          <w:szCs w:val="28"/>
        </w:rPr>
      </w:pPr>
    </w:p>
    <w:p w14:paraId="43832C2C" w14:textId="77777777" w:rsidR="001E6ED4" w:rsidRPr="007D3F3F" w:rsidRDefault="001E6ED4" w:rsidP="001F1115">
      <w:pPr>
        <w:ind w:firstLine="0"/>
        <w:jc w:val="center"/>
        <w:rPr>
          <w:b/>
          <w:szCs w:val="28"/>
        </w:rPr>
      </w:pPr>
    </w:p>
    <w:p w14:paraId="1A42600A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1F1115">
      <w:pPr>
        <w:ind w:right="-1" w:firstLine="0"/>
        <w:jc w:val="center"/>
        <w:rPr>
          <w:szCs w:val="28"/>
        </w:rPr>
      </w:pPr>
    </w:p>
    <w:p w14:paraId="7F35435F" w14:textId="77777777" w:rsidR="00722D8C" w:rsidRPr="007D3F3F" w:rsidRDefault="00722D8C" w:rsidP="001F1115">
      <w:pPr>
        <w:ind w:right="-1" w:firstLine="0"/>
        <w:jc w:val="center"/>
        <w:rPr>
          <w:szCs w:val="28"/>
        </w:rPr>
      </w:pPr>
    </w:p>
    <w:p w14:paraId="4926BA1A" w14:textId="526379FD" w:rsidR="002E57E7" w:rsidRPr="007D3F3F" w:rsidRDefault="002E57E7" w:rsidP="001F1115">
      <w:pPr>
        <w:ind w:right="-1" w:firstLine="0"/>
        <w:jc w:val="center"/>
        <w:rPr>
          <w:szCs w:val="28"/>
        </w:rPr>
      </w:pPr>
    </w:p>
    <w:p w14:paraId="6DBE6044" w14:textId="77777777" w:rsidR="002E57E7" w:rsidRPr="007D3F3F" w:rsidRDefault="002E57E7" w:rsidP="001F1115">
      <w:pPr>
        <w:ind w:right="-1" w:firstLine="0"/>
        <w:jc w:val="center"/>
        <w:rPr>
          <w:b/>
          <w:szCs w:val="28"/>
        </w:rPr>
      </w:pPr>
    </w:p>
    <w:p w14:paraId="3B801554" w14:textId="77777777" w:rsidR="002E57E7" w:rsidRPr="007D3F3F" w:rsidRDefault="00817EC1" w:rsidP="001F1115">
      <w:pPr>
        <w:ind w:right="-1" w:firstLine="0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1F1115">
      <w:pPr>
        <w:ind w:firstLine="0"/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1F1115">
      <w:pPr>
        <w:ind w:firstLine="0"/>
        <w:jc w:val="center"/>
        <w:rPr>
          <w:bCs/>
          <w:szCs w:val="28"/>
        </w:rPr>
      </w:pPr>
    </w:p>
    <w:p w14:paraId="29354253" w14:textId="7728D4D3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«</w:t>
      </w:r>
      <w:r w:rsidR="00BA0976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</w:p>
    <w:p w14:paraId="21D91602" w14:textId="3EC3DA6D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5F47B0">
        <w:rPr>
          <w:b/>
          <w:szCs w:val="28"/>
        </w:rPr>
        <w:t>Компьютерный клуб</w:t>
      </w:r>
      <w:r>
        <w:rPr>
          <w:b/>
          <w:szCs w:val="28"/>
        </w:rPr>
        <w:t>»</w:t>
      </w:r>
    </w:p>
    <w:p w14:paraId="202DFDD4" w14:textId="7BC4B4FB" w:rsidR="002E57E7" w:rsidRDefault="002E57E7" w:rsidP="001F1115">
      <w:pPr>
        <w:ind w:firstLine="0"/>
        <w:jc w:val="center"/>
        <w:rPr>
          <w:b/>
          <w:szCs w:val="28"/>
        </w:rPr>
      </w:pPr>
    </w:p>
    <w:p w14:paraId="445FFA31" w14:textId="310E1121" w:rsidR="006B67FA" w:rsidRDefault="006B67FA" w:rsidP="001F1115">
      <w:pPr>
        <w:ind w:firstLine="0"/>
        <w:jc w:val="center"/>
        <w:rPr>
          <w:b/>
          <w:szCs w:val="28"/>
        </w:rPr>
      </w:pPr>
    </w:p>
    <w:p w14:paraId="03B3E4FA" w14:textId="0B34599E" w:rsidR="006B67FA" w:rsidRPr="006B67FA" w:rsidRDefault="00BA0976" w:rsidP="001F1115">
      <w:pPr>
        <w:ind w:firstLine="0"/>
        <w:jc w:val="right"/>
        <w:rPr>
          <w:bCs/>
          <w:szCs w:val="28"/>
        </w:rPr>
      </w:pPr>
      <w:r>
        <w:rPr>
          <w:bCs/>
          <w:szCs w:val="28"/>
        </w:rPr>
        <w:t>Выполнил: ст. гр. ТКИ-411</w:t>
      </w:r>
      <w:r w:rsidR="006B67FA" w:rsidRPr="006B67FA">
        <w:rPr>
          <w:bCs/>
          <w:szCs w:val="28"/>
        </w:rPr>
        <w:br/>
      </w:r>
      <w:r w:rsidR="005F47B0">
        <w:rPr>
          <w:bCs/>
          <w:szCs w:val="28"/>
        </w:rPr>
        <w:t>Кочетов</w:t>
      </w:r>
      <w:r w:rsidR="001D71DD">
        <w:rPr>
          <w:bCs/>
          <w:szCs w:val="28"/>
        </w:rPr>
        <w:t xml:space="preserve"> И.И.</w:t>
      </w:r>
      <w:r w:rsidR="006B67FA" w:rsidRPr="006B67FA">
        <w:rPr>
          <w:bCs/>
          <w:szCs w:val="28"/>
        </w:rPr>
        <w:br/>
        <w:t>Проверил: Васильева М.А.</w:t>
      </w:r>
    </w:p>
    <w:p w14:paraId="1F6F8336" w14:textId="6B019ABE" w:rsidR="002E57E7" w:rsidRDefault="002E57E7" w:rsidP="001F1115">
      <w:pPr>
        <w:ind w:firstLine="0"/>
        <w:jc w:val="center"/>
        <w:rPr>
          <w:b/>
          <w:szCs w:val="28"/>
        </w:rPr>
      </w:pPr>
    </w:p>
    <w:p w14:paraId="379A4BFB" w14:textId="3561B7D2" w:rsidR="006B67FA" w:rsidRDefault="006B67FA" w:rsidP="001F1115">
      <w:pPr>
        <w:ind w:firstLine="0"/>
        <w:jc w:val="center"/>
        <w:rPr>
          <w:b/>
          <w:szCs w:val="28"/>
        </w:rPr>
      </w:pPr>
    </w:p>
    <w:p w14:paraId="5563FE95" w14:textId="782A8FF3" w:rsidR="006B67FA" w:rsidRDefault="006B67FA" w:rsidP="001F1115">
      <w:pPr>
        <w:ind w:firstLine="0"/>
        <w:jc w:val="center"/>
        <w:rPr>
          <w:b/>
          <w:szCs w:val="28"/>
        </w:rPr>
      </w:pPr>
    </w:p>
    <w:p w14:paraId="13E16281" w14:textId="488CA0D7" w:rsidR="006B67FA" w:rsidRDefault="006B67FA" w:rsidP="001F1115">
      <w:pPr>
        <w:ind w:firstLine="0"/>
        <w:jc w:val="center"/>
        <w:rPr>
          <w:b/>
          <w:szCs w:val="28"/>
        </w:rPr>
      </w:pPr>
    </w:p>
    <w:p w14:paraId="14097640" w14:textId="16CA2EAD" w:rsidR="002E57E7" w:rsidRPr="007D3F3F" w:rsidRDefault="00BA0976" w:rsidP="001F1115">
      <w:pPr>
        <w:ind w:right="-1" w:firstLine="0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>
        <w:rPr>
          <w:szCs w:val="28"/>
        </w:rPr>
        <w:t>Москва 2022</w:t>
      </w:r>
    </w:p>
    <w:bookmarkStart w:id="4" w:name="_Toc35956146" w:displacedByCustomXml="next"/>
    <w:bookmarkStart w:id="5" w:name="_Toc32484494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Content>
        <w:p w14:paraId="777AAD3D" w14:textId="22BD8187" w:rsidR="00722D8C" w:rsidRPr="00722D8C" w:rsidRDefault="00722D8C" w:rsidP="009E4EAE">
          <w:pPr>
            <w:pStyle w:val="a7"/>
            <w:ind w:firstLine="284"/>
            <w:jc w:val="both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14:paraId="6430ADCB" w14:textId="59DE0884" w:rsidR="001D71DD" w:rsidRDefault="00722D8C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722D8C">
            <w:fldChar w:fldCharType="begin"/>
          </w:r>
          <w:r w:rsidRPr="00722D8C">
            <w:instrText xml:space="preserve"> TOC \o "1-3" \h \z \u </w:instrText>
          </w:r>
          <w:r w:rsidRPr="00722D8C">
            <w:fldChar w:fldCharType="separate"/>
          </w:r>
          <w:hyperlink w:anchor="_Toc107160741" w:history="1">
            <w:r w:rsidR="001D71DD" w:rsidRPr="005E1550">
              <w:rPr>
                <w:rStyle w:val="ad"/>
                <w:noProof/>
              </w:rPr>
              <w:t>ЦЕЛЬ КУРСОВОГО ПРОЕКТА</w:t>
            </w:r>
            <w:r w:rsidR="001D71DD">
              <w:rPr>
                <w:noProof/>
                <w:webHidden/>
              </w:rPr>
              <w:tab/>
            </w:r>
            <w:r w:rsidR="001D71DD">
              <w:rPr>
                <w:noProof/>
                <w:webHidden/>
              </w:rPr>
              <w:fldChar w:fldCharType="begin"/>
            </w:r>
            <w:r w:rsidR="001D71DD">
              <w:rPr>
                <w:noProof/>
                <w:webHidden/>
              </w:rPr>
              <w:instrText xml:space="preserve"> PAGEREF _Toc107160741 \h </w:instrText>
            </w:r>
            <w:r w:rsidR="001D71DD">
              <w:rPr>
                <w:noProof/>
                <w:webHidden/>
              </w:rPr>
            </w:r>
            <w:r w:rsidR="001D71DD">
              <w:rPr>
                <w:noProof/>
                <w:webHidden/>
              </w:rPr>
              <w:fldChar w:fldCharType="separate"/>
            </w:r>
            <w:r w:rsidR="001D71DD">
              <w:rPr>
                <w:noProof/>
                <w:webHidden/>
              </w:rPr>
              <w:t>5</w:t>
            </w:r>
            <w:r w:rsidR="001D71DD">
              <w:rPr>
                <w:noProof/>
                <w:webHidden/>
              </w:rPr>
              <w:fldChar w:fldCharType="end"/>
            </w:r>
          </w:hyperlink>
        </w:p>
        <w:p w14:paraId="3A8837D6" w14:textId="77F608C2" w:rsidR="001D71DD" w:rsidRDefault="001D71D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7160742" w:history="1">
            <w:r w:rsidRPr="005E1550">
              <w:rPr>
                <w:rStyle w:val="ad"/>
                <w:noProof/>
              </w:rPr>
              <w:t>ЗАДАНИЕ НА КУРСОВОВОЙ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2E696" w14:textId="1C633985" w:rsidR="001D71DD" w:rsidRDefault="001D71D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7160743" w:history="1">
            <w:r w:rsidRPr="005E1550">
              <w:rPr>
                <w:rStyle w:val="ad"/>
                <w:noProof/>
              </w:rPr>
              <w:t>ПРОЕКТИРОВАНИЕ РЕЛЯЦИОННОЙ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4B3CD" w14:textId="4B362D6B" w:rsidR="001D71DD" w:rsidRDefault="001D71DD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7160744" w:history="1">
            <w:r w:rsidRPr="005E1550">
              <w:rPr>
                <w:rStyle w:val="ad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Инфологическое проек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298DC" w14:textId="6E68D78E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5" w:history="1">
            <w:r w:rsidRPr="005E1550">
              <w:rPr>
                <w:rStyle w:val="ad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Анализ предметной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F2483" w14:textId="2C793048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6" w:history="1">
            <w:r w:rsidRPr="005E1550">
              <w:rPr>
                <w:rStyle w:val="ad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Анализ информационных задач и круга пользователе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88158" w14:textId="18133F1F" w:rsidR="001D71DD" w:rsidRDefault="001D71DD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7160747" w:history="1">
            <w:r w:rsidRPr="005E1550">
              <w:rPr>
                <w:rStyle w:val="ad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Логическое проектирование реляционной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6D8F2" w14:textId="3449A51B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8" w:history="1">
            <w:r w:rsidRPr="005E1550">
              <w:rPr>
                <w:rStyle w:val="ad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Составление реляцио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D9CCC" w14:textId="1D6DFD43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9" w:history="1">
            <w:r w:rsidRPr="005E1550">
              <w:rPr>
                <w:rStyle w:val="ad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Нормализация получе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512B3" w14:textId="4148A28A" w:rsidR="001D71DD" w:rsidRDefault="001D71DD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7160750" w:history="1">
            <w:r w:rsidRPr="005E1550">
              <w:rPr>
                <w:rStyle w:val="ad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Физическое проектирование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B6000" w14:textId="7F12ABA7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51" w:history="1">
            <w:r w:rsidRPr="005E1550">
              <w:rPr>
                <w:rStyle w:val="ad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Разработка скриптов на создание базы данных и табл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ECD51" w14:textId="20846781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52" w:history="1">
            <w:r w:rsidRPr="005E1550">
              <w:rPr>
                <w:rStyle w:val="ad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Разработка скриптов на добавление данных в табл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79D3A" w14:textId="69E182B0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53" w:history="1">
            <w:r w:rsidRPr="005E1550">
              <w:rPr>
                <w:rStyle w:val="ad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Разработка необходимых запросов, представлений (</w:t>
            </w:r>
            <w:r w:rsidRPr="005E1550">
              <w:rPr>
                <w:rStyle w:val="ad"/>
                <w:rFonts w:ascii="Courier New" w:hAnsi="Courier New" w:cs="Courier New"/>
                <w:noProof/>
                <w:lang w:val="en-US"/>
              </w:rPr>
              <w:t>view</w:t>
            </w:r>
            <w:r w:rsidRPr="005E1550">
              <w:rPr>
                <w:rStyle w:val="ad"/>
                <w:noProof/>
              </w:rPr>
              <w:t>), процедур, функций и тригг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79D32" w14:textId="1388FBA3" w:rsidR="001D71DD" w:rsidRDefault="001D71D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7160754" w:history="1">
            <w:r w:rsidRPr="005E1550">
              <w:rPr>
                <w:rStyle w:val="ad"/>
                <w:noProof/>
              </w:rPr>
              <w:t>Список</w:t>
            </w:r>
            <w:r w:rsidRPr="005E1550">
              <w:rPr>
                <w:rStyle w:val="ad"/>
                <w:noProof/>
                <w:lang w:val="en-US"/>
              </w:rPr>
              <w:t xml:space="preserve"> </w:t>
            </w:r>
            <w:r w:rsidRPr="005E1550">
              <w:rPr>
                <w:rStyle w:val="ad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4E875" w14:textId="15C93CDD" w:rsidR="00722D8C" w:rsidRPr="00722D8C" w:rsidRDefault="00722D8C" w:rsidP="009E4EAE">
          <w:pPr>
            <w:ind w:firstLine="284"/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14:paraId="0761ED12" w14:textId="2A469056" w:rsidR="004A011E" w:rsidRDefault="004A011E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6" w:name="_Toc107160741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5"/>
      <w:bookmarkEnd w:id="4"/>
      <w:bookmarkEnd w:id="6"/>
    </w:p>
    <w:p w14:paraId="0F884D21" w14:textId="7E696B46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70839698"/>
      <w:bookmarkStart w:id="8" w:name="_Toc171302157"/>
      <w:bookmarkStart w:id="9" w:name="_Toc32484495"/>
      <w:bookmarkStart w:id="10" w:name="_Toc35956147"/>
      <w:bookmarkStart w:id="11" w:name="_Toc107160742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7"/>
      <w:bookmarkEnd w:id="8"/>
      <w:bookmarkEnd w:id="9"/>
      <w:bookmarkEnd w:id="10"/>
      <w:bookmarkEnd w:id="11"/>
    </w:p>
    <w:p w14:paraId="0E23AE44" w14:textId="74B61EEA" w:rsidR="0043338E" w:rsidRPr="007D3F3F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E071D9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9E4EAE">
        <w:rPr>
          <w:szCs w:val="28"/>
        </w:rPr>
        <w:t>Компьютерный клуб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3357CF8" w:rsidR="0043338E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</w:p>
    <w:p w14:paraId="322FC188" w14:textId="07559BF6" w:rsidR="004A011E" w:rsidRPr="004A011E" w:rsidRDefault="004A011E" w:rsidP="004A011E">
      <w:pPr>
        <w:autoSpaceDE w:val="0"/>
        <w:autoSpaceDN w:val="0"/>
        <w:adjustRightInd w:val="0"/>
        <w:jc w:val="both"/>
        <w:rPr>
          <w:szCs w:val="28"/>
        </w:rPr>
      </w:pPr>
      <w:r w:rsidRPr="004A011E">
        <w:rPr>
          <w:szCs w:val="28"/>
        </w:rPr>
        <w:t xml:space="preserve">БД создается для информационного обслуживания администрации </w:t>
      </w:r>
      <w:r w:rsidR="009819DE">
        <w:rPr>
          <w:szCs w:val="28"/>
        </w:rPr>
        <w:t>компьютерного клуба</w:t>
      </w:r>
      <w:r w:rsidRPr="004A011E">
        <w:rPr>
          <w:szCs w:val="28"/>
        </w:rPr>
        <w:t xml:space="preserve">. </w:t>
      </w:r>
      <w:r w:rsidR="009819DE">
        <w:rPr>
          <w:szCs w:val="28"/>
        </w:rPr>
        <w:t>Клуб предоставляет компьютеры в поминутную аренду</w:t>
      </w:r>
      <w:r w:rsidRPr="004A011E">
        <w:rPr>
          <w:szCs w:val="28"/>
        </w:rPr>
        <w:t xml:space="preserve">. </w:t>
      </w:r>
      <w:r w:rsidR="001D71DD">
        <w:rPr>
          <w:szCs w:val="28"/>
        </w:rPr>
        <w:t xml:space="preserve">В клубе есть 1 администратор. Каждый посетитель клуба записывается в дневник </w:t>
      </w:r>
    </w:p>
    <w:p w14:paraId="09C04D39" w14:textId="7427CC87" w:rsidR="0043338E" w:rsidRDefault="0043338E" w:rsidP="004A011E">
      <w:pPr>
        <w:autoSpaceDE w:val="0"/>
        <w:autoSpaceDN w:val="0"/>
        <w:adjustRightInd w:val="0"/>
        <w:jc w:val="both"/>
        <w:rPr>
          <w:bCs/>
          <w:szCs w:val="28"/>
          <w:u w:val="single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505AE552" w14:textId="234A3E1A" w:rsidR="004A011E" w:rsidRPr="009E4EAE" w:rsidRDefault="009E4EAE" w:rsidP="009E4EA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rPr>
          <w:bCs/>
          <w:szCs w:val="28"/>
        </w:rPr>
      </w:pPr>
      <w:r w:rsidRPr="009E4EAE">
        <w:rPr>
          <w:bCs/>
          <w:szCs w:val="28"/>
        </w:rPr>
        <w:t>Показать всех посетителей, администратором которых был Сидоров Валерий Вячеславович</w:t>
      </w:r>
      <w:r>
        <w:rPr>
          <w:bCs/>
          <w:szCs w:val="28"/>
        </w:rPr>
        <w:t xml:space="preserve">. </w:t>
      </w:r>
      <w:r w:rsidRPr="009E4EAE">
        <w:rPr>
          <w:bCs/>
          <w:szCs w:val="28"/>
        </w:rPr>
        <w:t>Показывать ФИО, время посещения, количество минут</w:t>
      </w:r>
    </w:p>
    <w:p w14:paraId="3C82AF2D" w14:textId="07442F60" w:rsidR="004A011E" w:rsidRPr="004A011E" w:rsidRDefault="009E4EAE" w:rsidP="009E4EA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9E4EAE">
        <w:rPr>
          <w:bCs/>
          <w:szCs w:val="28"/>
        </w:rPr>
        <w:t>Показывать компьютеры, на которых установлена GTA5</w:t>
      </w:r>
    </w:p>
    <w:p w14:paraId="3A521686" w14:textId="1B4357BA" w:rsidR="004A011E" w:rsidRPr="009E4EAE" w:rsidRDefault="009E4EAE" w:rsidP="009E4EA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9E4EAE">
        <w:rPr>
          <w:bCs/>
          <w:szCs w:val="28"/>
        </w:rPr>
        <w:t>Показать все посещения компьютера №4</w:t>
      </w:r>
      <w:r w:rsidR="004A011E" w:rsidRPr="009E4EAE">
        <w:rPr>
          <w:bCs/>
          <w:szCs w:val="28"/>
        </w:rPr>
        <w:br w:type="page"/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2" w:name="_Toc169513963"/>
      <w:bookmarkStart w:id="13" w:name="_Toc169513993"/>
      <w:bookmarkStart w:id="14" w:name="_Toc170839701"/>
      <w:bookmarkStart w:id="15" w:name="_Toc171302160"/>
      <w:bookmarkStart w:id="16" w:name="_Toc32484498"/>
      <w:bookmarkStart w:id="17" w:name="_Toc35956150"/>
      <w:bookmarkStart w:id="18" w:name="_Toc107160743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19" w:name="_Toc31897004"/>
      <w:bookmarkStart w:id="20" w:name="_Toc32484499"/>
      <w:bookmarkStart w:id="21" w:name="_Toc35956151"/>
      <w:bookmarkStart w:id="22" w:name="_Toc107160744"/>
      <w:r w:rsidRPr="007D3F3F">
        <w:rPr>
          <w:sz w:val="28"/>
          <w:szCs w:val="28"/>
        </w:rPr>
        <w:t>Инфологическое проектирование</w:t>
      </w:r>
      <w:bookmarkEnd w:id="19"/>
      <w:bookmarkEnd w:id="20"/>
      <w:bookmarkEnd w:id="21"/>
      <w:bookmarkEnd w:id="22"/>
    </w:p>
    <w:p w14:paraId="1E17BF3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3" w:name="_Toc31897005"/>
      <w:bookmarkStart w:id="24" w:name="_Toc32484500"/>
      <w:bookmarkStart w:id="25" w:name="_Toc35956152"/>
      <w:bookmarkStart w:id="26" w:name="_Toc107160745"/>
      <w:r w:rsidRPr="007D3F3F">
        <w:rPr>
          <w:sz w:val="28"/>
          <w:szCs w:val="28"/>
        </w:rPr>
        <w:t>Анализ предметной области</w:t>
      </w:r>
      <w:bookmarkEnd w:id="23"/>
      <w:bookmarkEnd w:id="24"/>
      <w:bookmarkEnd w:id="25"/>
      <w:bookmarkEnd w:id="26"/>
    </w:p>
    <w:p w14:paraId="64A75225" w14:textId="6B95741E" w:rsidR="0043338E" w:rsidRPr="004A011E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База данных создаётся для информационного обслуживания</w:t>
      </w:r>
      <w:r w:rsidR="004A011E" w:rsidRPr="004A011E">
        <w:rPr>
          <w:szCs w:val="28"/>
        </w:rPr>
        <w:t xml:space="preserve"> администрации фабрики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769E41D3" w14:textId="704A3FFF" w:rsidR="0043338E" w:rsidRPr="007D3F3F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Admin</w:t>
      </w:r>
    </w:p>
    <w:p w14:paraId="30503EDA" w14:textId="3CAF4478" w:rsidR="0043338E" w:rsidRPr="007D3F3F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Computer</w:t>
      </w:r>
    </w:p>
    <w:p w14:paraId="11880D23" w14:textId="5A4B0031" w:rsidR="0043338E" w:rsidRPr="002F1538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Diary</w:t>
      </w:r>
    </w:p>
    <w:p w14:paraId="487A0293" w14:textId="43D9708D" w:rsidR="002F1538" w:rsidRPr="00FF15CE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Visitor</w:t>
      </w:r>
    </w:p>
    <w:p w14:paraId="07BFA8AB" w14:textId="7E7CCC46" w:rsidR="00FF15CE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Games</w:t>
      </w:r>
    </w:p>
    <w:p w14:paraId="44603C31" w14:textId="0C8497B6" w:rsidR="00FD761D" w:rsidRPr="00092B05" w:rsidRDefault="00FD761D" w:rsidP="00092B05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proofErr w:type="spellStart"/>
      <w:r w:rsidR="00092B05">
        <w:rPr>
          <w:szCs w:val="28"/>
          <w:lang w:val="en-US"/>
        </w:rPr>
        <w:t>PHPMyAdmin</w:t>
      </w:r>
      <w:proofErr w:type="spellEnd"/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>. На данной ER-диаграмме присутствуют связи многие</w:t>
      </w:r>
      <w:r>
        <w:rPr>
          <w:szCs w:val="28"/>
        </w:rPr>
        <w:t> </w:t>
      </w:r>
      <w:r w:rsidRPr="00FD761D">
        <w:rPr>
          <w:szCs w:val="28"/>
        </w:rPr>
        <w:t>- ко -</w:t>
      </w:r>
      <w:r>
        <w:rPr>
          <w:szCs w:val="28"/>
        </w:rPr>
        <w:t> </w:t>
      </w:r>
      <w:r w:rsidRPr="00FD761D">
        <w:rPr>
          <w:szCs w:val="28"/>
        </w:rPr>
        <w:t>многим.</w:t>
      </w:r>
    </w:p>
    <w:p w14:paraId="12E22873" w14:textId="4EF4B9A7" w:rsidR="00E9355D" w:rsidRDefault="000B4200" w:rsidP="008B2717">
      <w:pPr>
        <w:pStyle w:val="af2"/>
        <w:spacing w:before="100" w:after="100"/>
        <w:ind w:firstLine="284"/>
        <w:rPr>
          <w:b w:val="0"/>
          <w:noProof/>
          <w:sz w:val="28"/>
          <w:szCs w:val="28"/>
        </w:rPr>
      </w:pPr>
      <w:bookmarkStart w:id="27" w:name="_Ref31209059"/>
      <w:r w:rsidRPr="000B4200">
        <w:rPr>
          <w:b w:val="0"/>
          <w:noProof/>
          <w:sz w:val="28"/>
          <w:szCs w:val="28"/>
        </w:rPr>
        <w:drawing>
          <wp:inline distT="0" distB="0" distL="0" distR="0" wp14:anchorId="1D830AB8" wp14:editId="5CC706B2">
            <wp:extent cx="6120765" cy="326644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84074" w14:textId="61F9C6C8" w:rsidR="0007574E" w:rsidRPr="007D3F3F" w:rsidRDefault="006C04C2" w:rsidP="00E936AE">
      <w:pPr>
        <w:pStyle w:val="af2"/>
        <w:spacing w:before="100" w:after="100"/>
        <w:rPr>
          <w:sz w:val="28"/>
          <w:szCs w:val="28"/>
        </w:rPr>
      </w:pPr>
      <w:bookmarkStart w:id="28" w:name="_Ref60174952"/>
      <w:r w:rsidRPr="007D3F3F">
        <w:rPr>
          <w:sz w:val="28"/>
          <w:szCs w:val="28"/>
        </w:rPr>
        <w:t xml:space="preserve">Рисунок </w:t>
      </w:r>
      <w:bookmarkEnd w:id="27"/>
      <w:bookmarkEnd w:id="28"/>
      <w:r w:rsidR="005A1C96" w:rsidRPr="005F47B0">
        <w:rPr>
          <w:sz w:val="28"/>
          <w:szCs w:val="28"/>
        </w:rPr>
        <w:t>1</w:t>
      </w:r>
      <w:r w:rsidR="00525AC3" w:rsidRPr="007D3F3F">
        <w:rPr>
          <w:sz w:val="28"/>
          <w:szCs w:val="28"/>
        </w:rPr>
        <w:t> </w:t>
      </w:r>
      <w:r w:rsidR="00FD761D">
        <w:rPr>
          <w:sz w:val="28"/>
          <w:szCs w:val="28"/>
        </w:rPr>
        <w:t>–</w:t>
      </w:r>
      <w:r w:rsidR="00525AC3" w:rsidRPr="007D3F3F">
        <w:rPr>
          <w:sz w:val="28"/>
          <w:szCs w:val="28"/>
        </w:rPr>
        <w:t> </w:t>
      </w:r>
      <w:r w:rsidR="00FD761D">
        <w:rPr>
          <w:sz w:val="28"/>
          <w:szCs w:val="28"/>
        </w:rPr>
        <w:t xml:space="preserve">Уточненная </w:t>
      </w:r>
      <w:r w:rsidRPr="007D3F3F">
        <w:rPr>
          <w:sz w:val="28"/>
          <w:szCs w:val="28"/>
          <w:lang w:val="en-US"/>
        </w:rPr>
        <w:t>ER</w:t>
      </w:r>
      <w:r w:rsidRPr="007D3F3F">
        <w:rPr>
          <w:sz w:val="28"/>
          <w:szCs w:val="28"/>
        </w:rPr>
        <w:t>-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9" w:name="_Toc31897006"/>
      <w:bookmarkStart w:id="30" w:name="_Toc32484501"/>
      <w:bookmarkStart w:id="31" w:name="_Toc35956153"/>
      <w:bookmarkStart w:id="32" w:name="_Toc107160746"/>
      <w:r w:rsidRPr="007D3F3F">
        <w:rPr>
          <w:sz w:val="28"/>
          <w:szCs w:val="28"/>
        </w:rPr>
        <w:lastRenderedPageBreak/>
        <w:t>Анализ информационных задач и круга пользователей системы</w:t>
      </w:r>
      <w:bookmarkEnd w:id="29"/>
      <w:bookmarkEnd w:id="30"/>
      <w:bookmarkEnd w:id="31"/>
      <w:bookmarkEnd w:id="32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2F6041C5" w:rsidR="0043338E" w:rsidRPr="007D3F3F" w:rsidRDefault="003963D8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 xml:space="preserve">Администраторы клуба </w:t>
      </w:r>
    </w:p>
    <w:p w14:paraId="2428B3AA" w14:textId="573DF829" w:rsidR="0043338E" w:rsidRPr="007D3F3F" w:rsidRDefault="003963D8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Клиенты клуба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14:paraId="303B0962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логической непротиворечивости БД; </w:t>
      </w:r>
    </w:p>
    <w:p w14:paraId="63E3BBEE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защиты данных от несанкционированного или случайного доступа (определение прав доступа); </w:t>
      </w:r>
    </w:p>
    <w:p w14:paraId="32AD96AB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2) Готовые запросы:</w:t>
      </w:r>
    </w:p>
    <w:p w14:paraId="69E02731" w14:textId="1A54F8DB" w:rsidR="008B2717" w:rsidRPr="003963D8" w:rsidRDefault="003963D8" w:rsidP="003963D8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 w:hanging="284"/>
        <w:rPr>
          <w:bCs/>
          <w:szCs w:val="28"/>
        </w:rPr>
      </w:pPr>
      <w:bookmarkStart w:id="33" w:name="_Toc31897007"/>
      <w:r w:rsidRPr="009E4EAE">
        <w:rPr>
          <w:bCs/>
          <w:szCs w:val="28"/>
        </w:rPr>
        <w:t>Показать всех посетителей, администратором которых был Сидоров Валерий Вячеславович</w:t>
      </w:r>
      <w:r>
        <w:rPr>
          <w:bCs/>
          <w:szCs w:val="28"/>
        </w:rPr>
        <w:t xml:space="preserve">. </w:t>
      </w:r>
      <w:r w:rsidRPr="009E4EAE">
        <w:rPr>
          <w:bCs/>
          <w:szCs w:val="28"/>
        </w:rPr>
        <w:t>Показывать ФИО, время посещения, количество минут</w:t>
      </w:r>
    </w:p>
    <w:p w14:paraId="574C712B" w14:textId="2CD4EB3E" w:rsidR="008B2717" w:rsidRPr="004A011E" w:rsidRDefault="003963D8" w:rsidP="003963D8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3963D8">
        <w:rPr>
          <w:bCs/>
          <w:szCs w:val="28"/>
        </w:rPr>
        <w:t xml:space="preserve">Показывать </w:t>
      </w:r>
      <w:r w:rsidR="009148DA" w:rsidRPr="003963D8">
        <w:rPr>
          <w:bCs/>
          <w:szCs w:val="28"/>
        </w:rPr>
        <w:t>компьютеры,</w:t>
      </w:r>
      <w:r w:rsidRPr="003963D8">
        <w:rPr>
          <w:bCs/>
          <w:szCs w:val="28"/>
        </w:rPr>
        <w:t xml:space="preserve"> на которых установлена GTA5</w:t>
      </w:r>
    </w:p>
    <w:p w14:paraId="2A9E6DD1" w14:textId="7A1E359E" w:rsidR="008B2717" w:rsidRPr="004A011E" w:rsidRDefault="003963D8" w:rsidP="003963D8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3963D8">
        <w:rPr>
          <w:bCs/>
          <w:szCs w:val="28"/>
        </w:rPr>
        <w:t>Показать все посещения компьютера №4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4" w:name="_Toc31897009"/>
      <w:bookmarkStart w:id="35" w:name="_Toc32484502"/>
      <w:bookmarkStart w:id="36" w:name="_Toc35956154"/>
      <w:bookmarkStart w:id="37" w:name="_Toc107160747"/>
      <w:bookmarkEnd w:id="33"/>
      <w:r w:rsidRPr="007D3F3F">
        <w:rPr>
          <w:sz w:val="28"/>
          <w:szCs w:val="28"/>
        </w:rPr>
        <w:t>Логическое проектирование реляционной БД</w:t>
      </w:r>
      <w:bookmarkEnd w:id="34"/>
      <w:bookmarkEnd w:id="35"/>
      <w:bookmarkEnd w:id="36"/>
      <w:bookmarkEnd w:id="37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8" w:name="_Toc31897011"/>
      <w:bookmarkStart w:id="39" w:name="_Toc32484504"/>
      <w:bookmarkStart w:id="40" w:name="_Toc35956156"/>
      <w:bookmarkStart w:id="41" w:name="_Toc107160748"/>
      <w:bookmarkEnd w:id="38"/>
      <w:r w:rsidRPr="007D3F3F">
        <w:rPr>
          <w:sz w:val="28"/>
          <w:szCs w:val="28"/>
        </w:rPr>
        <w:t>Составление реляционных отношений</w:t>
      </w:r>
      <w:bookmarkEnd w:id="39"/>
      <w:bookmarkEnd w:id="40"/>
      <w:bookmarkEnd w:id="41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proofErr w:type="spellStart"/>
      <w:r w:rsidR="002260B2" w:rsidRPr="007D3F3F">
        <w:rPr>
          <w:szCs w:val="28"/>
        </w:rPr>
        <w:t>ПрО</w:t>
      </w:r>
      <w:proofErr w:type="spell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2A8BFC43" w14:textId="2A2B09C1" w:rsidR="004D5A38" w:rsidRPr="007D3F3F" w:rsidRDefault="004D5A38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 w:rsidR="003963D8">
        <w:rPr>
          <w:b/>
          <w:bCs/>
          <w:noProof/>
          <w:szCs w:val="28"/>
        </w:rPr>
        <w:t>Администратор</w:t>
      </w:r>
      <w:r w:rsidR="008B2717">
        <w:rPr>
          <w:b/>
          <w:bCs/>
          <w:noProof/>
          <w:szCs w:val="28"/>
        </w:rPr>
        <w:t xml:space="preserve"> </w:t>
      </w:r>
      <w:r w:rsidR="003963D8">
        <w:rPr>
          <w:b/>
          <w:bCs/>
          <w:noProof/>
          <w:szCs w:val="28"/>
        </w:rPr>
        <w:t>клуба</w:t>
      </w:r>
      <w:r w:rsidR="008B2717">
        <w:rPr>
          <w:b/>
          <w:bCs/>
          <w:noProof/>
          <w:szCs w:val="28"/>
        </w:rPr>
        <w:t xml:space="preserve"> </w:t>
      </w:r>
      <w:r w:rsidR="00A508EC">
        <w:rPr>
          <w:noProof/>
          <w:szCs w:val="28"/>
        </w:rPr>
        <w:t>(</w:t>
      </w:r>
      <w:r w:rsidR="003963D8">
        <w:rPr>
          <w:noProof/>
          <w:szCs w:val="28"/>
          <w:lang w:val="en-US"/>
        </w:rPr>
        <w:t>Admin</w:t>
      </w:r>
      <w:r w:rsidR="00A508EC">
        <w:rPr>
          <w:noProof/>
          <w:szCs w:val="28"/>
        </w:rPr>
        <w:t xml:space="preserve">) </w:t>
      </w:r>
      <w:r w:rsidRPr="007D3F3F">
        <w:rPr>
          <w:szCs w:val="28"/>
        </w:rPr>
        <w:t>потенциальным ключом является атрибут «</w:t>
      </w:r>
      <w:proofErr w:type="spellStart"/>
      <w:r w:rsidR="008B2717">
        <w:rPr>
          <w:szCs w:val="28"/>
        </w:rPr>
        <w:t>id</w:t>
      </w:r>
      <w:proofErr w:type="spellEnd"/>
      <w:r w:rsidRPr="007D3F3F">
        <w:rPr>
          <w:szCs w:val="28"/>
        </w:rPr>
        <w:t xml:space="preserve">», т.к. его значение является уникальным. Но значениями </w:t>
      </w:r>
      <w:r w:rsidRPr="007D3F3F">
        <w:rPr>
          <w:szCs w:val="28"/>
        </w:rPr>
        <w:lastRenderedPageBreak/>
        <w:t>этого атрибута будут</w:t>
      </w:r>
      <w:r w:rsidR="009E4F67">
        <w:rPr>
          <w:szCs w:val="28"/>
        </w:rPr>
        <w:t>,</w:t>
      </w:r>
      <w:r w:rsidR="008B2717">
        <w:rPr>
          <w:szCs w:val="28"/>
        </w:rPr>
        <w:t xml:space="preserve"> числа</w:t>
      </w:r>
      <w:r w:rsidRPr="007D3F3F">
        <w:rPr>
          <w:szCs w:val="28"/>
        </w:rPr>
        <w:t xml:space="preserve">. В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>.</w:t>
      </w:r>
    </w:p>
    <w:p w14:paraId="57595368" w14:textId="234E4E3D" w:rsidR="008B2717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2" w:name="_Hlk60176067"/>
      <w:r w:rsidR="003963D8">
        <w:rPr>
          <w:b/>
          <w:szCs w:val="28"/>
        </w:rPr>
        <w:t>Компьютер</w:t>
      </w:r>
      <w:r w:rsidR="002260B2" w:rsidRPr="007D3F3F">
        <w:rPr>
          <w:szCs w:val="28"/>
        </w:rPr>
        <w:t xml:space="preserve"> (</w:t>
      </w:r>
      <w:r w:rsidR="003963D8">
        <w:rPr>
          <w:bCs/>
          <w:noProof/>
          <w:szCs w:val="28"/>
          <w:lang w:val="en-US"/>
        </w:rPr>
        <w:t>computer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2"/>
      <w:r w:rsidR="005C047C" w:rsidRPr="007D3F3F">
        <w:rPr>
          <w:szCs w:val="28"/>
        </w:rPr>
        <w:t xml:space="preserve">атрибут </w:t>
      </w:r>
      <w:r w:rsidR="00092B05">
        <w:rPr>
          <w:rFonts w:ascii="Courier New" w:hAnsi="Courier New" w:cs="Courier New"/>
          <w:szCs w:val="28"/>
          <w:lang w:val="en-US"/>
        </w:rPr>
        <w:t>id</w:t>
      </w:r>
      <w:r w:rsidR="00092B05" w:rsidRPr="00092B05">
        <w:rPr>
          <w:rFonts w:ascii="Courier New" w:hAnsi="Courier New" w:cs="Courier New"/>
          <w:szCs w:val="28"/>
        </w:rPr>
        <w:t xml:space="preserve"> </w:t>
      </w:r>
      <w:r w:rsidR="00FA7ABF" w:rsidRPr="007D3F3F">
        <w:rPr>
          <w:szCs w:val="28"/>
        </w:rPr>
        <w:t>явля</w:t>
      </w:r>
      <w:r w:rsidR="00092B05">
        <w:rPr>
          <w:szCs w:val="28"/>
        </w:rPr>
        <w:t>ется</w:t>
      </w:r>
      <w:r w:rsidR="00A508EC">
        <w:rPr>
          <w:szCs w:val="28"/>
        </w:rPr>
        <w:t xml:space="preserve"> </w:t>
      </w:r>
      <w:r w:rsidR="00A508EC" w:rsidRPr="007D3F3F">
        <w:rPr>
          <w:szCs w:val="28"/>
        </w:rPr>
        <w:t>потенциальн</w:t>
      </w:r>
      <w:r w:rsidR="00A508EC">
        <w:rPr>
          <w:szCs w:val="28"/>
        </w:rPr>
        <w:t>ым</w:t>
      </w:r>
      <w:r w:rsidR="00A508EC" w:rsidRPr="007D3F3F">
        <w:rPr>
          <w:szCs w:val="28"/>
        </w:rPr>
        <w:t xml:space="preserve"> ключ</w:t>
      </w:r>
      <w:r w:rsidR="00A508EC">
        <w:rPr>
          <w:szCs w:val="28"/>
        </w:rPr>
        <w:t>ом</w:t>
      </w:r>
      <w:r w:rsidR="00E552A0" w:rsidRPr="007D3F3F">
        <w:rPr>
          <w:szCs w:val="28"/>
        </w:rPr>
        <w:t xml:space="preserve">. </w:t>
      </w:r>
      <w:r w:rsidR="005C047C" w:rsidRPr="007D3F3F">
        <w:rPr>
          <w:szCs w:val="28"/>
        </w:rPr>
        <w:t xml:space="preserve">Для единообразия именования для этой сущности в качестве ключевого атрибута введем суррогатный ключ </w:t>
      </w:r>
      <w:r w:rsidR="005C047C" w:rsidRPr="007D3F3F">
        <w:rPr>
          <w:rFonts w:ascii="Courier New" w:hAnsi="Courier New" w:cs="Courier New"/>
          <w:szCs w:val="28"/>
          <w:lang w:val="en-US"/>
        </w:rPr>
        <w:t>ID</w:t>
      </w:r>
      <w:r w:rsidR="005C047C" w:rsidRPr="007D3F3F">
        <w:rPr>
          <w:szCs w:val="28"/>
        </w:rPr>
        <w:t>.</w:t>
      </w:r>
    </w:p>
    <w:p w14:paraId="1ADE6F53" w14:textId="03E23834" w:rsidR="00703461" w:rsidRDefault="00F52AB2" w:rsidP="00703461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 w:rsidR="003963D8">
        <w:rPr>
          <w:b/>
          <w:szCs w:val="28"/>
        </w:rPr>
        <w:t>Игры</w:t>
      </w:r>
      <w:r w:rsidRPr="00F52AB2">
        <w:rPr>
          <w:b/>
          <w:szCs w:val="28"/>
        </w:rPr>
        <w:t xml:space="preserve"> </w:t>
      </w:r>
      <w:r>
        <w:rPr>
          <w:szCs w:val="28"/>
        </w:rPr>
        <w:t>(</w:t>
      </w:r>
      <w:r w:rsidR="003963D8">
        <w:rPr>
          <w:bCs/>
          <w:noProof/>
          <w:szCs w:val="28"/>
          <w:lang w:val="en-US"/>
        </w:rPr>
        <w:t>Game</w:t>
      </w:r>
      <w:r>
        <w:rPr>
          <w:szCs w:val="28"/>
        </w:rPr>
        <w:t xml:space="preserve">) атрибут </w:t>
      </w:r>
      <w:r w:rsidR="00703461">
        <w:rPr>
          <w:rFonts w:ascii="Courier New" w:hAnsi="Courier New" w:cs="Courier New"/>
          <w:szCs w:val="28"/>
          <w:lang w:val="en-US"/>
        </w:rPr>
        <w:t>id</w:t>
      </w:r>
      <w:r w:rsidR="00703461">
        <w:rPr>
          <w:rFonts w:ascii="Courier New" w:hAnsi="Courier New" w:cs="Courier New"/>
          <w:szCs w:val="28"/>
        </w:rPr>
        <w:t xml:space="preserve"> </w:t>
      </w:r>
      <w:r w:rsidR="00703461" w:rsidRPr="007D3F3F">
        <w:rPr>
          <w:szCs w:val="28"/>
        </w:rPr>
        <w:t>явля</w:t>
      </w:r>
      <w:r w:rsidR="00703461">
        <w:rPr>
          <w:szCs w:val="28"/>
        </w:rPr>
        <w:t xml:space="preserve">ется </w:t>
      </w:r>
      <w:r w:rsidR="00703461" w:rsidRPr="007D3F3F">
        <w:rPr>
          <w:szCs w:val="28"/>
        </w:rPr>
        <w:t>потенциальн</w:t>
      </w:r>
      <w:r w:rsidR="00703461">
        <w:rPr>
          <w:szCs w:val="28"/>
        </w:rPr>
        <w:t>ым</w:t>
      </w:r>
      <w:r w:rsidR="00703461" w:rsidRPr="007D3F3F">
        <w:rPr>
          <w:szCs w:val="28"/>
        </w:rPr>
        <w:t xml:space="preserve"> ключ</w:t>
      </w:r>
      <w:r w:rsidR="00703461">
        <w:rPr>
          <w:szCs w:val="28"/>
        </w:rPr>
        <w:t>ом</w:t>
      </w:r>
      <w:r w:rsidR="00703461" w:rsidRPr="007D3F3F">
        <w:rPr>
          <w:szCs w:val="28"/>
        </w:rPr>
        <w:t xml:space="preserve">. Для единообразия именования для этой сущности в качестве ключевого атрибута введем суррогатный ключ </w:t>
      </w:r>
      <w:r w:rsidR="00703461" w:rsidRPr="007D3F3F">
        <w:rPr>
          <w:rFonts w:ascii="Courier New" w:hAnsi="Courier New" w:cs="Courier New"/>
          <w:szCs w:val="28"/>
          <w:lang w:val="en-US"/>
        </w:rPr>
        <w:t>ID</w:t>
      </w:r>
      <w:r w:rsidR="00703461" w:rsidRPr="007D3F3F">
        <w:rPr>
          <w:szCs w:val="28"/>
        </w:rPr>
        <w:t>.</w:t>
      </w:r>
    </w:p>
    <w:p w14:paraId="6C050A4B" w14:textId="3F5E8B5E" w:rsidR="00F52AB2" w:rsidRPr="0070346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703461">
        <w:rPr>
          <w:b/>
          <w:sz w:val="25"/>
          <w:szCs w:val="25"/>
        </w:rPr>
        <w:t xml:space="preserve">Связь </w:t>
      </w:r>
      <w:r w:rsidR="003963D8">
        <w:rPr>
          <w:b/>
          <w:sz w:val="25"/>
          <w:szCs w:val="25"/>
        </w:rPr>
        <w:t>Игры</w:t>
      </w:r>
      <w:r w:rsidRPr="00703461">
        <w:rPr>
          <w:b/>
          <w:sz w:val="25"/>
          <w:szCs w:val="25"/>
        </w:rPr>
        <w:t xml:space="preserve"> </w:t>
      </w:r>
      <w:r w:rsidR="003963D8">
        <w:rPr>
          <w:b/>
          <w:sz w:val="25"/>
          <w:szCs w:val="25"/>
        </w:rPr>
        <w:t>Компьютер</w:t>
      </w:r>
      <w:r>
        <w:rPr>
          <w:szCs w:val="28"/>
        </w:rPr>
        <w:t xml:space="preserve"> </w:t>
      </w:r>
      <w:r w:rsidRPr="00E45BBF">
        <w:rPr>
          <w:szCs w:val="28"/>
        </w:rPr>
        <w:t>(</w:t>
      </w:r>
      <w:r w:rsidR="003963D8">
        <w:rPr>
          <w:szCs w:val="28"/>
          <w:lang w:val="en-US"/>
        </w:rPr>
        <w:t>Computer</w:t>
      </w:r>
      <w:r w:rsidR="003963D8" w:rsidRPr="003963D8">
        <w:rPr>
          <w:szCs w:val="28"/>
        </w:rPr>
        <w:t>_</w:t>
      </w:r>
      <w:r w:rsidR="003963D8">
        <w:rPr>
          <w:szCs w:val="28"/>
          <w:lang w:val="en-US"/>
        </w:rPr>
        <w:t>games</w:t>
      </w:r>
      <w:r w:rsidRPr="00E45BBF">
        <w:rPr>
          <w:szCs w:val="28"/>
        </w:rPr>
        <w:t>)</w:t>
      </w:r>
      <w:r>
        <w:rPr>
          <w:szCs w:val="28"/>
        </w:rPr>
        <w:t xml:space="preserve"> с</w:t>
      </w:r>
      <w:r w:rsidRPr="007D3F3F">
        <w:rPr>
          <w:szCs w:val="28"/>
        </w:rPr>
        <w:t xml:space="preserve">овокупность атрибутов </w:t>
      </w:r>
      <w:r w:rsidR="003963D8">
        <w:rPr>
          <w:rFonts w:ascii="Courier New" w:hAnsi="Courier New" w:cs="Courier New"/>
          <w:szCs w:val="28"/>
          <w:lang w:val="en-US"/>
        </w:rPr>
        <w:t>computer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 xml:space="preserve"> и </w:t>
      </w:r>
      <w:r w:rsidR="003963D8">
        <w:rPr>
          <w:rFonts w:ascii="Courier New" w:hAnsi="Courier New" w:cs="Courier New"/>
          <w:szCs w:val="28"/>
          <w:lang w:val="en-US"/>
        </w:rPr>
        <w:t>games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ется уникальной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3BF23269" w14:textId="56CAFF1C" w:rsidR="00703461" w:rsidRPr="003D3DD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="003963D8">
        <w:rPr>
          <w:b/>
          <w:sz w:val="25"/>
          <w:szCs w:val="25"/>
        </w:rPr>
        <w:t>Посетитель</w:t>
      </w:r>
      <w:r w:rsidR="003D3DD1" w:rsidRPr="003D3DD1">
        <w:rPr>
          <w:b/>
          <w:sz w:val="25"/>
          <w:szCs w:val="25"/>
        </w:rPr>
        <w:t xml:space="preserve"> </w:t>
      </w:r>
      <w:r w:rsidRPr="00E45BBF">
        <w:rPr>
          <w:szCs w:val="28"/>
        </w:rPr>
        <w:t>(</w:t>
      </w:r>
      <w:r w:rsidR="003963D8">
        <w:rPr>
          <w:szCs w:val="28"/>
          <w:lang w:val="en-US"/>
        </w:rPr>
        <w:t>Visitor</w:t>
      </w:r>
      <w:r w:rsidRPr="00E45BBF">
        <w:rPr>
          <w:szCs w:val="28"/>
        </w:rPr>
        <w:t>)</w:t>
      </w:r>
      <w:r w:rsidRPr="00703461"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 w:rsidR="003D3DD1">
        <w:rPr>
          <w:szCs w:val="28"/>
        </w:rPr>
        <w:t xml:space="preserve"> </w:t>
      </w:r>
      <w:r w:rsidRPr="007D3F3F">
        <w:rPr>
          <w:szCs w:val="28"/>
        </w:rPr>
        <w:t>явля</w:t>
      </w:r>
      <w:r w:rsidR="003D3DD1">
        <w:rPr>
          <w:szCs w:val="28"/>
        </w:rPr>
        <w:t>ется уникальным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21949E83" w14:textId="0E556718" w:rsidR="003D3DD1" w:rsidRPr="00F52AB2" w:rsidRDefault="003D3DD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="003A717D">
        <w:rPr>
          <w:b/>
          <w:sz w:val="25"/>
          <w:szCs w:val="25"/>
        </w:rPr>
        <w:t>Дневник</w:t>
      </w:r>
      <w:r>
        <w:rPr>
          <w:sz w:val="25"/>
          <w:szCs w:val="25"/>
        </w:rPr>
        <w:t xml:space="preserve"> </w:t>
      </w:r>
      <w:r w:rsidRPr="00E45BBF">
        <w:rPr>
          <w:szCs w:val="28"/>
        </w:rPr>
        <w:t>(</w:t>
      </w:r>
      <w:r w:rsidR="003A717D">
        <w:rPr>
          <w:sz w:val="25"/>
          <w:szCs w:val="25"/>
          <w:lang w:val="en-US"/>
        </w:rPr>
        <w:t>Diary</w:t>
      </w:r>
      <w:r w:rsidRPr="00E45BBF">
        <w:rPr>
          <w:szCs w:val="28"/>
        </w:rPr>
        <w:t>)</w:t>
      </w:r>
      <w:r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</w:t>
      </w:r>
      <w:r>
        <w:rPr>
          <w:szCs w:val="28"/>
        </w:rPr>
        <w:t xml:space="preserve">ется уникальным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10B2C860" w14:textId="77777777" w:rsidR="008B2717" w:rsidRDefault="008B2717">
      <w:pPr>
        <w:spacing w:line="240" w:lineRule="auto"/>
        <w:ind w:firstLine="0"/>
        <w:rPr>
          <w:szCs w:val="28"/>
        </w:rPr>
      </w:pPr>
      <w:r>
        <w:rPr>
          <w:szCs w:val="28"/>
        </w:rPr>
        <w:br w:type="page"/>
      </w:r>
    </w:p>
    <w:p w14:paraId="3D6A3B85" w14:textId="6C203AA1" w:rsidR="005C047C" w:rsidRPr="007D3F3F" w:rsidRDefault="005C047C" w:rsidP="00E45BBF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="001E6ED4" w:rsidRPr="00E45BBF">
        <w:rPr>
          <w:b/>
          <w:bCs/>
          <w:szCs w:val="28"/>
        </w:rPr>
        <w:fldChar w:fldCharType="begin"/>
      </w:r>
      <w:r w:rsidR="001E6ED4" w:rsidRPr="00E45BBF">
        <w:rPr>
          <w:b/>
          <w:bCs/>
          <w:szCs w:val="28"/>
        </w:rPr>
        <w:instrText xml:space="preserve"> SEQ Таблица \* ARABIC </w:instrText>
      </w:r>
      <w:r w:rsidR="001E6ED4"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="001E6ED4"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1E1101">
        <w:rPr>
          <w:b/>
          <w:bCs/>
          <w:noProof/>
          <w:szCs w:val="28"/>
        </w:rPr>
        <w:t>Админ</w:t>
      </w:r>
      <w:r w:rsidR="00E45BBF" w:rsidRPr="007D3F3F">
        <w:rPr>
          <w:noProof/>
          <w:szCs w:val="28"/>
        </w:rPr>
        <w:t xml:space="preserve"> </w:t>
      </w:r>
      <w:r w:rsidR="00E45BBF">
        <w:rPr>
          <w:noProof/>
          <w:szCs w:val="28"/>
        </w:rPr>
        <w:t>(</w:t>
      </w:r>
      <w:r w:rsidR="001E1101">
        <w:rPr>
          <w:noProof/>
          <w:szCs w:val="28"/>
          <w:lang w:val="en-US"/>
        </w:rPr>
        <w:t>Admin</w:t>
      </w:r>
      <w:r w:rsidR="00E45BBF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561"/>
        <w:gridCol w:w="1767"/>
        <w:gridCol w:w="1605"/>
        <w:gridCol w:w="3690"/>
      </w:tblGrid>
      <w:tr w:rsidR="004D5A38" w:rsidRPr="007D3F3F" w14:paraId="461B5537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7A216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6130B4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966EF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2CB4A7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4D5A38" w:rsidRPr="007D3F3F" w14:paraId="6E5A21A4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A10410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258E90" w14:textId="61ADC26F" w:rsidR="004D5A38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DAFF5A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83261F" w14:textId="6F9E5A18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4D5A38" w:rsidRPr="007D3F3F" w14:paraId="582978BE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C97B21" w14:textId="087C2E91" w:rsidR="004D5A38" w:rsidRPr="001E1101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855FDA" w14:textId="73548762" w:rsidR="004D5A38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 xml:space="preserve"> nam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BB173E" w14:textId="1712BA10" w:rsidR="004D5A38" w:rsidRPr="007D3F3F" w:rsidRDefault="004D5A38" w:rsidP="008B2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 w:rsidR="008B2717"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798B1" w14:textId="6E50DD90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8B2717" w:rsidRPr="007D3F3F" w14:paraId="0E69B048" w14:textId="77777777" w:rsidTr="00F52AB2">
        <w:trPr>
          <w:cantSplit/>
          <w:trHeight w:val="640"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3DA9D7" w14:textId="1AE8054C" w:rsidR="008B2717" w:rsidRPr="00A214A2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A97959" w14:textId="3D020DF8" w:rsidR="008B2717" w:rsidRDefault="001E1101" w:rsidP="001E110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surnam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A0EF72" w14:textId="581002D8" w:rsidR="008B2717" w:rsidRPr="008B2717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0ED763" w14:textId="1162AB1D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8B2717" w:rsidRPr="007D3F3F" w14:paraId="25664A5C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5BA715" w14:textId="7314A2CB" w:rsidR="008B2717" w:rsidRPr="00A214A2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5C5F7" w14:textId="63E4182D" w:rsidR="008B2717" w:rsidRPr="008B2717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l</w:t>
            </w:r>
            <w:r w:rsidR="001E1101">
              <w:rPr>
                <w:rFonts w:ascii="Courier New" w:hAnsi="Courier New" w:cs="Courier New"/>
                <w:szCs w:val="28"/>
                <w:lang w:val="en-US"/>
              </w:rPr>
              <w:t>ast</w:t>
            </w:r>
            <w:r>
              <w:rPr>
                <w:rFonts w:ascii="Courier New" w:hAnsi="Courier New" w:cs="Courier New"/>
                <w:szCs w:val="28"/>
                <w:lang w:val="en-US"/>
              </w:rPr>
              <w:t>_</w:t>
            </w:r>
            <w:r w:rsidR="001E1101">
              <w:rPr>
                <w:rFonts w:ascii="Courier New" w:hAnsi="Courier New" w:cs="Courier New"/>
                <w:szCs w:val="28"/>
                <w:lang w:val="en-US"/>
              </w:rPr>
              <w:t>name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287FCE" w14:textId="289EC74F" w:rsidR="008B2717" w:rsidRPr="008B2717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BBCAF8" w14:textId="114B2193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236FE6" w:rsidRPr="007D3F3F" w14:paraId="20F5B8E8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B3DD26" w14:textId="3DF847EB" w:rsidR="00236FE6" w:rsidRPr="00236FE6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Телефон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37B65F" w14:textId="20478501" w:rsidR="00236FE6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phon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5C43DC" w14:textId="71BE66D2" w:rsidR="00236FE6" w:rsidRPr="007D3F3F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11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43798" w14:textId="552630A4" w:rsidR="00236FE6" w:rsidRPr="007D3F3F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4A0A04F0" w14:textId="77777777" w:rsidR="004D5A38" w:rsidRPr="007D3F3F" w:rsidRDefault="004D5A38">
      <w:pPr>
        <w:pStyle w:val="a9"/>
        <w:spacing w:line="240" w:lineRule="auto"/>
        <w:ind w:firstLine="709"/>
        <w:rPr>
          <w:szCs w:val="28"/>
        </w:rPr>
      </w:pPr>
    </w:p>
    <w:p w14:paraId="7D6C44F3" w14:textId="4C5BCB72" w:rsidR="00AD2499" w:rsidRPr="007D3F3F" w:rsidRDefault="00AD2499" w:rsidP="00040823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3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3"/>
      <w:r w:rsidRPr="007D3F3F">
        <w:rPr>
          <w:sz w:val="28"/>
          <w:szCs w:val="28"/>
        </w:rPr>
        <w:t xml:space="preserve"> – Схема отношения </w:t>
      </w:r>
      <w:r w:rsidR="00825BA1">
        <w:rPr>
          <w:sz w:val="28"/>
          <w:szCs w:val="28"/>
        </w:rPr>
        <w:t>Компьютер</w:t>
      </w:r>
      <w:r w:rsidR="00E45BBF" w:rsidRPr="00E45BBF">
        <w:rPr>
          <w:sz w:val="28"/>
          <w:szCs w:val="28"/>
        </w:rPr>
        <w:t xml:space="preserve"> (</w:t>
      </w:r>
      <w:r w:rsidR="00825BA1">
        <w:rPr>
          <w:sz w:val="28"/>
          <w:szCs w:val="28"/>
          <w:lang w:val="en-US"/>
        </w:rPr>
        <w:t>Computer</w:t>
      </w:r>
      <w:r w:rsidR="00E45BBF"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671"/>
        <w:gridCol w:w="2272"/>
        <w:gridCol w:w="1940"/>
        <w:gridCol w:w="2740"/>
      </w:tblGrid>
      <w:tr w:rsidR="00AD2499" w:rsidRPr="007D3F3F" w14:paraId="69F10DC7" w14:textId="77777777" w:rsidTr="00825BA1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825BA1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B132110" w:rsidR="00484EAC" w:rsidRPr="007D3F3F" w:rsidRDefault="008B2717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D2499" w:rsidRPr="007D3F3F" w14:paraId="5F416894" w14:textId="77777777" w:rsidTr="00825BA1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54A9418C" w:rsidR="0043338E" w:rsidRPr="00825BA1" w:rsidRDefault="00A214A2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Дата </w:t>
            </w:r>
            <w:r w:rsidR="00825BA1">
              <w:rPr>
                <w:szCs w:val="28"/>
              </w:rPr>
              <w:t>последнего обслуживания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21BE1C83" w:rsidR="0043338E" w:rsidRPr="00E45BBF" w:rsidRDefault="00825BA1" w:rsidP="008B2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>
              <w:rPr>
                <w:rFonts w:ascii="Courier New" w:hAnsi="Courier New" w:cs="Courier New"/>
                <w:szCs w:val="28"/>
              </w:rPr>
              <w:t>service_date</w:t>
            </w:r>
            <w:proofErr w:type="spellEnd"/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58954845" w:rsidR="0043338E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77777777" w:rsidR="0043338E" w:rsidRPr="007D3F3F" w:rsidRDefault="00AD2499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458A3027" w14:textId="10A8DA27" w:rsidR="0043338E" w:rsidRDefault="0043338E" w:rsidP="0061069F">
      <w:pPr>
        <w:pStyle w:val="a9"/>
        <w:ind w:firstLine="709"/>
        <w:rPr>
          <w:b/>
          <w:szCs w:val="28"/>
        </w:rPr>
      </w:pPr>
      <w:bookmarkStart w:id="44" w:name="_Toc31897012"/>
    </w:p>
    <w:p w14:paraId="64714D5F" w14:textId="1DB7EE4B" w:rsidR="00A214A2" w:rsidRPr="007D3F3F" w:rsidRDefault="00A214A2" w:rsidP="00A214A2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="00825BA1">
        <w:rPr>
          <w:sz w:val="25"/>
          <w:szCs w:val="25"/>
        </w:rPr>
        <w:t>Игры</w:t>
      </w:r>
      <w:r w:rsidRPr="00E45BBF">
        <w:rPr>
          <w:sz w:val="28"/>
          <w:szCs w:val="28"/>
        </w:rPr>
        <w:t xml:space="preserve"> (</w:t>
      </w:r>
      <w:r w:rsidR="00825BA1">
        <w:rPr>
          <w:sz w:val="26"/>
          <w:szCs w:val="26"/>
          <w:lang w:val="en-US"/>
        </w:rPr>
        <w:t>Games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214A2" w:rsidRPr="007D3F3F" w14:paraId="083F25DA" w14:textId="77777777" w:rsidTr="00825BA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B214F8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B57A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BF125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2F5790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3AF30B26" w14:textId="77777777" w:rsidTr="00825BA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BDD4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85F39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DFDF0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7BAEF1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053CFA58" w14:textId="77777777" w:rsidTr="00825BA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FF821B" w14:textId="66CF8AB4" w:rsidR="00A214A2" w:rsidRP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2EFC5C" w14:textId="0696443E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9411E4" w14:textId="7EA7FE0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7F21B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8C5D758" w14:textId="76B4898D" w:rsidR="00825BA1" w:rsidRDefault="00825BA1" w:rsidP="0061069F">
      <w:pPr>
        <w:pStyle w:val="a9"/>
        <w:ind w:firstLine="709"/>
        <w:rPr>
          <w:b/>
          <w:szCs w:val="28"/>
        </w:rPr>
      </w:pPr>
    </w:p>
    <w:p w14:paraId="070DDBB7" w14:textId="77777777" w:rsidR="00825BA1" w:rsidRDefault="00825BA1">
      <w:pPr>
        <w:spacing w:line="240" w:lineRule="auto"/>
        <w:ind w:firstLine="0"/>
        <w:rPr>
          <w:b/>
          <w:szCs w:val="28"/>
        </w:rPr>
      </w:pPr>
      <w:r>
        <w:rPr>
          <w:b/>
          <w:szCs w:val="28"/>
        </w:rPr>
        <w:br w:type="page"/>
      </w:r>
    </w:p>
    <w:p w14:paraId="233E1CAF" w14:textId="02755F66" w:rsidR="00A214A2" w:rsidRPr="007D3F3F" w:rsidRDefault="00A214A2" w:rsidP="00A214A2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lastRenderedPageBreak/>
        <w:t xml:space="preserve">Таблица </w:t>
      </w:r>
      <w:r>
        <w:rPr>
          <w:sz w:val="28"/>
          <w:szCs w:val="28"/>
        </w:rPr>
        <w:t>4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Pr="00A214A2">
        <w:rPr>
          <w:sz w:val="25"/>
          <w:szCs w:val="25"/>
        </w:rPr>
        <w:t xml:space="preserve">Связь </w:t>
      </w:r>
      <w:r w:rsidR="00825BA1">
        <w:rPr>
          <w:sz w:val="25"/>
          <w:szCs w:val="25"/>
        </w:rPr>
        <w:t>Игры</w:t>
      </w:r>
      <w:r w:rsidRPr="00A214A2">
        <w:rPr>
          <w:sz w:val="25"/>
          <w:szCs w:val="25"/>
        </w:rPr>
        <w:t xml:space="preserve"> </w:t>
      </w:r>
      <w:r w:rsidR="00825BA1">
        <w:rPr>
          <w:sz w:val="25"/>
          <w:szCs w:val="25"/>
        </w:rPr>
        <w:t>Компьютер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r w:rsidR="00825BA1">
        <w:rPr>
          <w:sz w:val="25"/>
          <w:szCs w:val="25"/>
          <w:lang w:val="en-US"/>
        </w:rPr>
        <w:t>Computer</w:t>
      </w:r>
      <w:r w:rsidR="00825BA1" w:rsidRPr="00825BA1">
        <w:rPr>
          <w:sz w:val="25"/>
          <w:szCs w:val="25"/>
        </w:rPr>
        <w:t>_</w:t>
      </w:r>
      <w:r w:rsidR="00825BA1">
        <w:rPr>
          <w:sz w:val="25"/>
          <w:szCs w:val="25"/>
          <w:lang w:val="en-US"/>
        </w:rPr>
        <w:t>gam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214A2" w:rsidRPr="007D3F3F" w14:paraId="24E3B941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DF1B1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1E838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A9249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ED9E6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56DC7B0B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46BD8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E2498C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C67B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93818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499B599E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6949E2" w14:textId="0C1C9E29" w:rsidR="00A214A2" w:rsidRPr="00731786" w:rsidRDefault="00731786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825BA1">
              <w:rPr>
                <w:szCs w:val="28"/>
              </w:rPr>
              <w:t>компьюте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444ABA" w14:textId="031A9E30" w:rsidR="00A214A2" w:rsidRPr="00A214A2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omputer</w:t>
            </w:r>
            <w:r w:rsidR="00A214A2">
              <w:rPr>
                <w:rFonts w:ascii="Courier New" w:hAnsi="Courier New" w:cs="Courier New"/>
                <w:szCs w:val="28"/>
                <w:lang w:val="en-US"/>
              </w:rPr>
              <w:t>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F3A36E" w14:textId="5A1A84C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D16EF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06EE9ACC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C9D258" w14:textId="7D482721" w:rsidR="00A214A2" w:rsidRPr="00731786" w:rsidRDefault="00731786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825BA1">
              <w:rPr>
                <w:szCs w:val="28"/>
              </w:rPr>
              <w:t>игры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9772E7" w14:textId="218D1872" w:rsidR="00A214A2" w:rsidRPr="00A214A2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games</w:t>
            </w:r>
            <w:r w:rsidR="00A214A2">
              <w:rPr>
                <w:rFonts w:ascii="Courier New" w:hAnsi="Courier New" w:cs="Courier New"/>
                <w:szCs w:val="28"/>
                <w:lang w:val="en-US"/>
              </w:rPr>
              <w:t>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1FE83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1BD60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BE92B28" w14:textId="7F8F7F90" w:rsidR="00A214A2" w:rsidRDefault="00A214A2" w:rsidP="0061069F">
      <w:pPr>
        <w:pStyle w:val="a9"/>
        <w:ind w:firstLine="709"/>
        <w:rPr>
          <w:b/>
          <w:szCs w:val="28"/>
        </w:rPr>
      </w:pPr>
    </w:p>
    <w:p w14:paraId="1815924D" w14:textId="3530F24E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5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="00825BA1">
        <w:rPr>
          <w:sz w:val="25"/>
          <w:szCs w:val="25"/>
        </w:rPr>
        <w:t xml:space="preserve"> Дневник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r w:rsidR="00825BA1">
        <w:rPr>
          <w:sz w:val="25"/>
          <w:szCs w:val="25"/>
          <w:lang w:val="en-US"/>
        </w:rPr>
        <w:t>Diary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75B421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9A492D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F5F57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D710A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A6AD8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65CFDEC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02915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8DB60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8D101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AE611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5FAF915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1C125" w14:textId="14A3A774" w:rsidR="00932EF1" w:rsidRPr="00825BA1" w:rsidRDefault="00825BA1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и время визи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7B8E45" w14:textId="2C09FC75" w:rsidR="00932EF1" w:rsidRPr="00825BA1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visit_dat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0DC137" w14:textId="365E9F51" w:rsidR="00932EF1" w:rsidRPr="007D3F3F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и время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BA0DC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6A122A2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678EB8" w14:textId="7A0B8997" w:rsidR="00932EF1" w:rsidRP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Минуты аренды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DB1A10" w14:textId="1335B2FE" w:rsidR="00932EF1" w:rsidRPr="00A214A2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minutes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839CF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29C90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7C6CE47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555114" w14:textId="1E658775" w:rsidR="00191717" w:rsidRP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клиен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144CD9" w14:textId="641390A1" w:rsidR="00191717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191717">
              <w:rPr>
                <w:rFonts w:ascii="Courier New" w:hAnsi="Courier New" w:cs="Courier New"/>
                <w:szCs w:val="28"/>
                <w:lang w:val="en-US"/>
              </w:rPr>
              <w:t>client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4FFD7" w14:textId="24A531AB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67C13B" w14:textId="3EC2D55C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3BDF73C8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42BA6A" w14:textId="72815AA1" w:rsid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компьюте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F639D2" w14:textId="60732888" w:rsidR="00191717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191717">
              <w:rPr>
                <w:rFonts w:ascii="Courier New" w:hAnsi="Courier New" w:cs="Courier New"/>
                <w:szCs w:val="28"/>
                <w:lang w:val="en-US"/>
              </w:rPr>
              <w:t>computer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14E170" w14:textId="706F2A56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196FB7" w14:textId="53800888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0C3D35B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D4421D" w14:textId="0A448B61" w:rsid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адм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F956A3" w14:textId="58630328" w:rsidR="00191717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191717">
              <w:rPr>
                <w:rFonts w:ascii="Courier New" w:hAnsi="Courier New" w:cs="Courier New"/>
                <w:szCs w:val="28"/>
                <w:lang w:val="en-US"/>
              </w:rPr>
              <w:t>admin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7D67AF" w14:textId="73B80E70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FF6E74" w14:textId="71D428A3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F1DB438" w14:textId="65F52A98" w:rsidR="00932EF1" w:rsidRDefault="00932EF1" w:rsidP="0061069F">
      <w:pPr>
        <w:pStyle w:val="a9"/>
        <w:ind w:firstLine="709"/>
        <w:rPr>
          <w:b/>
          <w:szCs w:val="28"/>
        </w:rPr>
      </w:pPr>
    </w:p>
    <w:p w14:paraId="52EC51FD" w14:textId="09C3E5EC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6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="00191717">
        <w:rPr>
          <w:sz w:val="25"/>
          <w:szCs w:val="25"/>
        </w:rPr>
        <w:t>Посетитель</w:t>
      </w:r>
      <w:r w:rsidRPr="00A214A2">
        <w:rPr>
          <w:sz w:val="25"/>
          <w:szCs w:val="25"/>
        </w:rPr>
        <w:t xml:space="preserve"> </w:t>
      </w:r>
      <w:r w:rsidRPr="00E45BBF">
        <w:rPr>
          <w:sz w:val="28"/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r>
        <w:rPr>
          <w:sz w:val="25"/>
          <w:szCs w:val="25"/>
          <w:lang w:val="en-US"/>
        </w:rPr>
        <w:t>stor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865380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12470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3AC104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0B6D26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673B9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19325BA0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3B5F8" w14:textId="68A2E29C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08B8DE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A90B5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240720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191717" w:rsidRPr="007D3F3F" w14:paraId="210398A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F1CC7C" w14:textId="45E01012" w:rsidR="00191717" w:rsidRPr="00932EF1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3E9633" w14:textId="45275552" w:rsidR="00191717" w:rsidRPr="00A214A2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15049B" w14:textId="6EAE83CA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EA598" w14:textId="045915A4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55910904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09F9BC" w14:textId="389D034F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BE6E7A" w14:textId="1F79D215" w:rsidR="00191717" w:rsidRP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sur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A0F53F" w14:textId="3B498E86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ED2AD4" w14:textId="0E8A1B57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3FCF9151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8BF5C4" w14:textId="3F71F67B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602C8E" w14:textId="2FF48985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last_nam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9A20F3" w14:textId="1B5267BD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EECA32" w14:textId="725AD65F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9700634" w14:textId="77777777" w:rsidR="00932EF1" w:rsidRPr="007D3F3F" w:rsidRDefault="00932EF1" w:rsidP="00191717">
      <w:pPr>
        <w:pStyle w:val="a9"/>
        <w:rPr>
          <w:b/>
          <w:szCs w:val="28"/>
        </w:rPr>
      </w:pP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5" w:name="_Toc32484505"/>
      <w:bookmarkStart w:id="46" w:name="_Toc35956157"/>
      <w:bookmarkStart w:id="47" w:name="_Toc107160749"/>
      <w:r w:rsidRPr="007D3F3F">
        <w:rPr>
          <w:sz w:val="28"/>
          <w:szCs w:val="28"/>
        </w:rPr>
        <w:lastRenderedPageBreak/>
        <w:t>Нормализация полученных отношений</w:t>
      </w:r>
      <w:bookmarkEnd w:id="44"/>
      <w:bookmarkEnd w:id="45"/>
      <w:bookmarkEnd w:id="46"/>
      <w:bookmarkEnd w:id="47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29AE058E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8" w:name="_Toc31897015"/>
      <w:bookmarkStart w:id="49" w:name="_Toc32484507"/>
      <w:bookmarkStart w:id="50" w:name="_Toc35956159"/>
      <w:bookmarkStart w:id="51" w:name="_Toc107160750"/>
      <w:r w:rsidRPr="007D3F3F">
        <w:rPr>
          <w:sz w:val="28"/>
          <w:szCs w:val="28"/>
        </w:rPr>
        <w:t>Физическое проектирование БД</w:t>
      </w:r>
      <w:bookmarkEnd w:id="48"/>
      <w:bookmarkEnd w:id="49"/>
      <w:bookmarkEnd w:id="50"/>
      <w:bookmarkEnd w:id="51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2" w:name="_Toc32484508"/>
      <w:bookmarkStart w:id="53" w:name="_Toc35956160"/>
      <w:bookmarkStart w:id="54" w:name="_Toc107160751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2"/>
      <w:bookmarkEnd w:id="53"/>
      <w:bookmarkEnd w:id="54"/>
    </w:p>
    <w:p w14:paraId="41D3EB6C" w14:textId="04F91A5A" w:rsidR="008643A9" w:rsidRPr="00932EF1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Pr="00932EF1">
        <w:rPr>
          <w:szCs w:val="28"/>
        </w:rPr>
        <w:t xml:space="preserve"> «</w:t>
      </w:r>
      <w:r w:rsidR="00932EF1">
        <w:rPr>
          <w:szCs w:val="28"/>
        </w:rPr>
        <w:t>Кондитерская фабрика</w:t>
      </w:r>
      <w:r w:rsidRPr="00932EF1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в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Pr="00932EF1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932EF1">
        <w:rPr>
          <w:szCs w:val="28"/>
        </w:rPr>
        <w:t>.</w:t>
      </w:r>
    </w:p>
    <w:p w14:paraId="79FB6E97" w14:textId="77777777" w:rsidR="00223F2C" w:rsidRPr="00932EF1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14:paraId="3DCE8753" w14:textId="799AADCB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t>Создание базы данных «</w:t>
      </w:r>
      <w:r w:rsidR="00191717">
        <w:rPr>
          <w:szCs w:val="28"/>
        </w:rPr>
        <w:t>Компьютерный клуб</w:t>
      </w:r>
      <w:r w:rsidRPr="007D3F3F">
        <w:rPr>
          <w:i/>
          <w:szCs w:val="28"/>
        </w:rPr>
        <w:t>»:</w:t>
      </w:r>
    </w:p>
    <w:p w14:paraId="77F1C468" w14:textId="666C8EC3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USE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="00191717">
        <w:rPr>
          <w:rFonts w:ascii="Consolas" w:hAnsi="Consolas" w:cs="Consolas"/>
          <w:color w:val="000000"/>
          <w:sz w:val="24"/>
          <w:szCs w:val="19"/>
          <w:lang w:val="en-US"/>
        </w:rPr>
        <w:t>club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;</w:t>
      </w:r>
    </w:p>
    <w:p w14:paraId="1108C232" w14:textId="4CB40361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</w:p>
    <w:p w14:paraId="30F27D9A" w14:textId="6C0B6568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5F47B0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 w:rsidR="009148DA">
        <w:rPr>
          <w:i/>
          <w:color w:val="000000"/>
          <w:szCs w:val="28"/>
        </w:rPr>
        <w:t>Админ</w:t>
      </w:r>
      <w:bookmarkStart w:id="55" w:name="_GoBack"/>
      <w:bookmarkEnd w:id="55"/>
    </w:p>
    <w:p w14:paraId="3FACB0B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FF"/>
          <w:sz w:val="24"/>
          <w:lang w:val="en-US"/>
        </w:rPr>
        <w:t>CRE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TABL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191717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</w:p>
    <w:p w14:paraId="5F046F30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82A774D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202FB04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sur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08A251A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last_nam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gramStart"/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2EBE2EB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phone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proofErr w:type="gramStart"/>
      <w:r w:rsidRPr="00191717">
        <w:rPr>
          <w:rFonts w:ascii="Consolas" w:hAnsi="Consolas" w:cs="Consolas"/>
          <w:color w:val="0000FF"/>
          <w:sz w:val="24"/>
        </w:rPr>
        <w:t>varchar</w:t>
      </w:r>
      <w:proofErr w:type="spellEnd"/>
      <w:r w:rsidRPr="00191717">
        <w:rPr>
          <w:rFonts w:ascii="Consolas" w:hAnsi="Consolas" w:cs="Consolas"/>
          <w:color w:val="808080"/>
          <w:sz w:val="24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</w:rPr>
        <w:t>11</w:t>
      </w:r>
      <w:r w:rsidRPr="00191717">
        <w:rPr>
          <w:rFonts w:ascii="Consolas" w:hAnsi="Consolas" w:cs="Consolas"/>
          <w:color w:val="808080"/>
          <w:sz w:val="24"/>
        </w:rPr>
        <w:t>)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4885A0C5" w14:textId="77777777" w:rsid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  <w:r w:rsidR="00932EF1" w:rsidRPr="005F47B0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</w:p>
    <w:p w14:paraId="0F4A147F" w14:textId="0F17436B" w:rsidR="00932EF1" w:rsidRPr="00191717" w:rsidRDefault="00932EF1" w:rsidP="00191717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i/>
          <w:color w:val="000000"/>
          <w:sz w:val="24"/>
          <w:szCs w:val="19"/>
        </w:rPr>
      </w:pP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 w:rsidR="00191717">
        <w:rPr>
          <w:i/>
          <w:color w:val="000000"/>
          <w:szCs w:val="28"/>
        </w:rPr>
        <w:t>Компьютер</w:t>
      </w:r>
    </w:p>
    <w:p w14:paraId="6D26E0A7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FF"/>
          <w:sz w:val="24"/>
          <w:lang w:val="en-US"/>
        </w:rPr>
        <w:t>CRE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TABL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[Computer]</w:t>
      </w:r>
      <w:r w:rsidRPr="00191717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</w:p>
    <w:p w14:paraId="07855A3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21E280B1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service_dat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d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22F77DD3" w14:textId="096FCD30" w:rsidR="00932EF1" w:rsidRPr="00191717" w:rsidRDefault="00191717" w:rsidP="00191717">
      <w:pPr>
        <w:spacing w:line="240" w:lineRule="auto"/>
        <w:ind w:firstLine="0"/>
        <w:rPr>
          <w:rFonts w:ascii="Consolas" w:hAnsi="Consolas" w:cs="Consolas"/>
          <w:color w:val="808080"/>
          <w:sz w:val="32"/>
          <w:szCs w:val="28"/>
          <w:lang w:val="en-US"/>
        </w:rPr>
      </w:pP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="00932EF1" w:rsidRPr="00191717">
        <w:rPr>
          <w:rFonts w:ascii="Consolas" w:hAnsi="Consolas" w:cs="Consolas"/>
          <w:color w:val="808080"/>
          <w:sz w:val="32"/>
          <w:szCs w:val="28"/>
          <w:lang w:val="en-US"/>
        </w:rPr>
        <w:br w:type="page"/>
      </w:r>
    </w:p>
    <w:p w14:paraId="02FD98B2" w14:textId="2CB2B468" w:rsidR="00932EF1" w:rsidRPr="00191717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191717">
        <w:rPr>
          <w:rFonts w:ascii="Consolas" w:hAnsi="Consolas" w:cs="Consolas"/>
          <w:i/>
          <w:color w:val="000000"/>
          <w:sz w:val="24"/>
          <w:szCs w:val="19"/>
          <w:lang w:val="en-US"/>
        </w:rPr>
        <w:lastRenderedPageBreak/>
        <w:tab/>
      </w:r>
      <w:r w:rsidRPr="007D3F3F">
        <w:rPr>
          <w:i/>
          <w:color w:val="000000"/>
          <w:szCs w:val="28"/>
        </w:rPr>
        <w:t>Созда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связь</w:t>
      </w:r>
      <w:r w:rsidRPr="00191717">
        <w:rPr>
          <w:i/>
          <w:color w:val="000000"/>
          <w:szCs w:val="28"/>
        </w:rPr>
        <w:t xml:space="preserve"> </w:t>
      </w:r>
      <w:r w:rsidR="00191717">
        <w:rPr>
          <w:i/>
          <w:color w:val="000000"/>
          <w:szCs w:val="28"/>
        </w:rPr>
        <w:t>Компьютер Игры</w:t>
      </w:r>
    </w:p>
    <w:p w14:paraId="1CB8EF4E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FF"/>
          <w:sz w:val="24"/>
        </w:rPr>
        <w:t>CREATE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0000FF"/>
          <w:sz w:val="24"/>
        </w:rPr>
        <w:t>TABLE</w:t>
      </w:r>
      <w:r w:rsidRPr="00191717">
        <w:rPr>
          <w:rFonts w:ascii="Consolas" w:hAnsi="Consolas" w:cs="Consolas"/>
          <w:color w:val="000000"/>
          <w:sz w:val="24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Computer</w:t>
      </w:r>
      <w:proofErr w:type="spellEnd"/>
      <w:r w:rsidRPr="00191717">
        <w:rPr>
          <w:rFonts w:ascii="Consolas" w:hAnsi="Consolas" w:cs="Consolas"/>
          <w:color w:val="000000"/>
          <w:sz w:val="24"/>
        </w:rPr>
        <w:t>]</w:t>
      </w:r>
      <w:r w:rsidRPr="00191717">
        <w:rPr>
          <w:rFonts w:ascii="Consolas" w:hAnsi="Consolas" w:cs="Consolas"/>
          <w:color w:val="0000FF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(</w:t>
      </w:r>
    </w:p>
    <w:p w14:paraId="7DC132E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</w:rPr>
        <w:t xml:space="preserve">  </w:t>
      </w:r>
      <w:r w:rsidRPr="00191717">
        <w:rPr>
          <w:rFonts w:ascii="Consolas" w:hAnsi="Consolas" w:cs="Consolas"/>
          <w:color w:val="000000"/>
          <w:sz w:val="24"/>
          <w:lang w:val="en-US"/>
        </w:rPr>
        <w:t>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77CB21F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service_dat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d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6A7FA6C7" w14:textId="56676EA0" w:rsidR="00BE183F" w:rsidRPr="00932EF1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="00E45BBF">
        <w:rPr>
          <w:rFonts w:ascii="Consolas" w:hAnsi="Consolas" w:cs="Consolas"/>
          <w:color w:val="808080"/>
          <w:szCs w:val="28"/>
          <w:lang w:val="en-US"/>
        </w:rPr>
        <w:br/>
      </w:r>
      <w:r w:rsidR="00932EF1"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="00932EF1" w:rsidRPr="007D3F3F">
        <w:rPr>
          <w:i/>
          <w:color w:val="000000"/>
          <w:szCs w:val="28"/>
        </w:rPr>
        <w:t>Создание</w:t>
      </w:r>
      <w:r w:rsidR="00932EF1" w:rsidRPr="007D3F3F">
        <w:rPr>
          <w:i/>
          <w:color w:val="000000"/>
          <w:szCs w:val="28"/>
          <w:lang w:val="en-US"/>
        </w:rPr>
        <w:t xml:space="preserve"> </w:t>
      </w:r>
      <w:r w:rsidR="00932EF1" w:rsidRPr="007D3F3F">
        <w:rPr>
          <w:i/>
          <w:color w:val="000000"/>
          <w:szCs w:val="28"/>
        </w:rPr>
        <w:t>таблицы</w:t>
      </w:r>
      <w:r w:rsidR="00932EF1"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Дневник</w:t>
      </w:r>
    </w:p>
    <w:p w14:paraId="732A58B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FF"/>
          <w:sz w:val="24"/>
          <w:lang w:val="en-US"/>
        </w:rPr>
        <w:t>CRE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TABL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[Diary]</w:t>
      </w:r>
      <w:r w:rsidRPr="00191717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</w:p>
    <w:p w14:paraId="3A9A1662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459868B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visit_dat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datetime2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398B4D4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minutes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30205AE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client_id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44C665F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computer_id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200408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admin_id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62D80D9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</w:p>
    <w:p w14:paraId="51BA214B" w14:textId="68D6B0E2" w:rsidR="00F8137A" w:rsidRPr="00191717" w:rsidRDefault="00F8137A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i/>
          <w:color w:val="000000"/>
          <w:szCs w:val="28"/>
        </w:rPr>
        <w:t xml:space="preserve"> </w:t>
      </w:r>
      <w:r w:rsidR="00191717">
        <w:rPr>
          <w:i/>
          <w:color w:val="000000"/>
          <w:szCs w:val="28"/>
        </w:rPr>
        <w:t>Игры</w:t>
      </w:r>
    </w:p>
    <w:p w14:paraId="35215A42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FF"/>
          <w:sz w:val="24"/>
        </w:rPr>
        <w:t>CREATE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0000FF"/>
          <w:sz w:val="24"/>
        </w:rPr>
        <w:t>TABLE</w:t>
      </w:r>
      <w:r w:rsidRPr="00191717">
        <w:rPr>
          <w:rFonts w:ascii="Consolas" w:hAnsi="Consolas" w:cs="Consolas"/>
          <w:color w:val="000000"/>
          <w:sz w:val="24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Games</w:t>
      </w:r>
      <w:proofErr w:type="spellEnd"/>
      <w:r w:rsidRPr="00191717">
        <w:rPr>
          <w:rFonts w:ascii="Consolas" w:hAnsi="Consolas" w:cs="Consolas"/>
          <w:color w:val="000000"/>
          <w:sz w:val="24"/>
        </w:rPr>
        <w:t>]</w:t>
      </w:r>
      <w:r w:rsidRPr="00191717">
        <w:rPr>
          <w:rFonts w:ascii="Consolas" w:hAnsi="Consolas" w:cs="Consolas"/>
          <w:color w:val="0000FF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(</w:t>
      </w:r>
    </w:p>
    <w:p w14:paraId="5B9060D4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</w:rPr>
        <w:t xml:space="preserve">  </w:t>
      </w:r>
      <w:r w:rsidRPr="00191717">
        <w:rPr>
          <w:rFonts w:ascii="Consolas" w:hAnsi="Consolas" w:cs="Consolas"/>
          <w:color w:val="000000"/>
          <w:sz w:val="24"/>
          <w:lang w:val="en-US"/>
        </w:rPr>
        <w:t>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CDF907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name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proofErr w:type="gramStart"/>
      <w:r w:rsidRPr="00191717">
        <w:rPr>
          <w:rFonts w:ascii="Consolas" w:hAnsi="Consolas" w:cs="Consolas"/>
          <w:color w:val="0000FF"/>
          <w:sz w:val="24"/>
        </w:rPr>
        <w:t>varchar</w:t>
      </w:r>
      <w:proofErr w:type="spellEnd"/>
      <w:r w:rsidRPr="00191717">
        <w:rPr>
          <w:rFonts w:ascii="Consolas" w:hAnsi="Consolas" w:cs="Consolas"/>
          <w:color w:val="808080"/>
          <w:sz w:val="24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</w:rPr>
        <w:t>255</w:t>
      </w:r>
      <w:r w:rsidRPr="00191717">
        <w:rPr>
          <w:rFonts w:ascii="Consolas" w:hAnsi="Consolas" w:cs="Consolas"/>
          <w:color w:val="808080"/>
          <w:sz w:val="24"/>
        </w:rPr>
        <w:t>)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4B346D87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</w:p>
    <w:p w14:paraId="04AC3081" w14:textId="0F4CC923" w:rsidR="00F8137A" w:rsidRPr="00191717" w:rsidRDefault="00F8137A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i/>
          <w:color w:val="000000"/>
          <w:szCs w:val="28"/>
        </w:rPr>
        <w:t xml:space="preserve"> </w:t>
      </w:r>
      <w:r w:rsidR="00191717">
        <w:rPr>
          <w:i/>
          <w:color w:val="000000"/>
          <w:szCs w:val="28"/>
        </w:rPr>
        <w:t>Посетитель</w:t>
      </w:r>
    </w:p>
    <w:p w14:paraId="64E2E81A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FF"/>
          <w:sz w:val="24"/>
        </w:rPr>
        <w:t>CREATE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0000FF"/>
          <w:sz w:val="24"/>
        </w:rPr>
        <w:t>TABLE</w:t>
      </w:r>
      <w:r w:rsidRPr="00191717">
        <w:rPr>
          <w:rFonts w:ascii="Consolas" w:hAnsi="Consolas" w:cs="Consolas"/>
          <w:color w:val="000000"/>
          <w:sz w:val="24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Visitor</w:t>
      </w:r>
      <w:proofErr w:type="spellEnd"/>
      <w:r w:rsidRPr="00191717">
        <w:rPr>
          <w:rFonts w:ascii="Consolas" w:hAnsi="Consolas" w:cs="Consolas"/>
          <w:color w:val="000000"/>
          <w:sz w:val="24"/>
        </w:rPr>
        <w:t>]</w:t>
      </w:r>
      <w:r w:rsidRPr="00191717">
        <w:rPr>
          <w:rFonts w:ascii="Consolas" w:hAnsi="Consolas" w:cs="Consolas"/>
          <w:color w:val="0000FF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(</w:t>
      </w:r>
    </w:p>
    <w:p w14:paraId="6FEF1F8F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</w:rPr>
        <w:t xml:space="preserve">  </w:t>
      </w:r>
      <w:r w:rsidRPr="00191717">
        <w:rPr>
          <w:rFonts w:ascii="Consolas" w:hAnsi="Consolas" w:cs="Consolas"/>
          <w:color w:val="000000"/>
          <w:sz w:val="24"/>
          <w:lang w:val="en-US"/>
        </w:rPr>
        <w:t>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39AA34A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1E772EEB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sur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5D4FA97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last_name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proofErr w:type="gramStart"/>
      <w:r w:rsidRPr="00191717">
        <w:rPr>
          <w:rFonts w:ascii="Consolas" w:hAnsi="Consolas" w:cs="Consolas"/>
          <w:color w:val="0000FF"/>
          <w:sz w:val="24"/>
        </w:rPr>
        <w:t>varchar</w:t>
      </w:r>
      <w:proofErr w:type="spellEnd"/>
      <w:r w:rsidRPr="00191717">
        <w:rPr>
          <w:rFonts w:ascii="Consolas" w:hAnsi="Consolas" w:cs="Consolas"/>
          <w:color w:val="808080"/>
          <w:sz w:val="24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</w:rPr>
        <w:t>255</w:t>
      </w:r>
      <w:r w:rsidRPr="00191717">
        <w:rPr>
          <w:rFonts w:ascii="Consolas" w:hAnsi="Consolas" w:cs="Consolas"/>
          <w:color w:val="808080"/>
          <w:sz w:val="24"/>
        </w:rPr>
        <w:t>)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14E9CFD4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</w:p>
    <w:p w14:paraId="36721ABB" w14:textId="77777777" w:rsidR="002B64C2" w:rsidRDefault="002B64C2">
      <w:pPr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>
        <w:rPr>
          <w:rFonts w:ascii="Consolas" w:hAnsi="Consolas" w:cs="Consolas"/>
          <w:color w:val="808080"/>
          <w:szCs w:val="28"/>
        </w:rPr>
        <w:br w:type="page"/>
      </w: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6" w:name="_Toc32484509"/>
      <w:bookmarkStart w:id="57" w:name="_Toc35956161"/>
      <w:bookmarkStart w:id="58" w:name="_Toc107160752"/>
      <w:r w:rsidRPr="007D3F3F">
        <w:rPr>
          <w:sz w:val="28"/>
          <w:szCs w:val="28"/>
        </w:rPr>
        <w:lastRenderedPageBreak/>
        <w:t>Разработка скриптов на добавление данных в таблицы</w:t>
      </w:r>
      <w:bookmarkEnd w:id="56"/>
      <w:bookmarkEnd w:id="57"/>
      <w:bookmarkEnd w:id="58"/>
    </w:p>
    <w:p w14:paraId="6F079289" w14:textId="24777059" w:rsidR="00A02223" w:rsidRPr="002B64C2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2B64C2">
        <w:rPr>
          <w:szCs w:val="28"/>
          <w:lang w:val="en-US"/>
        </w:rPr>
        <w:t xml:space="preserve"> </w:t>
      </w:r>
      <w:r w:rsidR="00191717">
        <w:rPr>
          <w:i/>
          <w:color w:val="000000"/>
          <w:szCs w:val="28"/>
        </w:rPr>
        <w:t>Админ</w:t>
      </w:r>
      <w:r w:rsidRPr="002B64C2">
        <w:rPr>
          <w:i/>
          <w:color w:val="000000"/>
          <w:szCs w:val="28"/>
          <w:lang w:val="en-US"/>
        </w:rPr>
        <w:t>:</w:t>
      </w:r>
    </w:p>
    <w:p w14:paraId="0FC4168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Admin]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surname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last_name</w:t>
      </w:r>
      <w:proofErr w:type="spellEnd"/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phone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0A093BA" w14:textId="77777777" w:rsid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Валери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Сидор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Вячеславович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89871031009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93DFC6" w14:textId="5B50353D" w:rsidR="002B64C2" w:rsidRPr="002B64C2" w:rsidRDefault="00191717" w:rsidP="00191717">
      <w:pPr>
        <w:keepNext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Евгени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Иван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Юрьевич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89871030850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BDAE2C5" w14:textId="638F0C16" w:rsidR="002B64C2" w:rsidRPr="00191717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szCs w:val="28"/>
        </w:rPr>
        <w:t xml:space="preserve"> </w:t>
      </w:r>
      <w:r w:rsidR="00191717">
        <w:rPr>
          <w:i/>
          <w:color w:val="000000"/>
          <w:szCs w:val="28"/>
        </w:rPr>
        <w:t>Компьютер</w:t>
      </w:r>
      <w:r w:rsidRPr="00191717">
        <w:rPr>
          <w:i/>
          <w:color w:val="000000"/>
          <w:szCs w:val="28"/>
        </w:rPr>
        <w:t>:</w:t>
      </w:r>
    </w:p>
    <w:p w14:paraId="611AB8C8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mputer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service_date</w:t>
      </w:r>
      <w:proofErr w:type="spellEnd"/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592FB582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5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65328CD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4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F50FB8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4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0CDD5E3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5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393449F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4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3BC7BD4" w14:textId="77777777" w:rsid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4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32AADC9" w14:textId="10E7355B" w:rsidR="002B64C2" w:rsidRPr="002B64C2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5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61D6211" w14:textId="56723CB5" w:rsidR="002B64C2" w:rsidRPr="00191717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szCs w:val="28"/>
        </w:rPr>
        <w:t xml:space="preserve"> </w:t>
      </w:r>
      <w:r w:rsidR="00191717">
        <w:rPr>
          <w:i/>
          <w:color w:val="000000"/>
          <w:szCs w:val="28"/>
        </w:rPr>
        <w:t>Игры</w:t>
      </w:r>
      <w:r w:rsidRPr="00191717">
        <w:rPr>
          <w:i/>
          <w:color w:val="000000"/>
          <w:szCs w:val="28"/>
        </w:rPr>
        <w:t>:</w:t>
      </w:r>
    </w:p>
    <w:p w14:paraId="1A08418C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[Games]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49C753CD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counter-strike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: global offensive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EE6C54C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grand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 theft auto v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62BEF0A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'grand theft auto san </w:t>
      </w:r>
      <w:proofErr w:type="spellStart"/>
      <w:proofErr w:type="gram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andreas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End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E7E4B58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'grand theft auto </w:t>
      </w:r>
      <w:proofErr w:type="gram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iv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E1D3A6D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grand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 theft auto: vice city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25717B3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ayZ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2351F65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Subnautica</w:t>
      </w:r>
      <w:proofErr w:type="spell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B0238B7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Forza Horizon 4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F4681D8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Metro 2033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EF0329A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Metro Last Light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FD236F4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Cities: Skylines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E9315F8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Half-Life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BBE9115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Half-Life 2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8D078C5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Just Cause 2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0B5E280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Just Cause 3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CBF2689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Dota</w:t>
      </w:r>
      <w:proofErr w:type="spell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 2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C362E0A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War Thunder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590E810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Rocket League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958108E" w14:textId="73236AA7" w:rsidR="002B64C2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Overwatch</w:t>
      </w:r>
      <w:proofErr w:type="spell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5377F51B" w14:textId="4AC64CCF" w:rsidR="002B64C2" w:rsidRPr="003C0E8D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3C0E8D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3C0E8D">
        <w:rPr>
          <w:szCs w:val="28"/>
          <w:lang w:val="en-US"/>
        </w:rPr>
        <w:t xml:space="preserve"> </w:t>
      </w:r>
      <w:r w:rsidR="00191717">
        <w:rPr>
          <w:i/>
          <w:color w:val="000000"/>
          <w:szCs w:val="28"/>
        </w:rPr>
        <w:t>Посетитель</w:t>
      </w:r>
      <w:r w:rsidRPr="003C0E8D">
        <w:rPr>
          <w:i/>
          <w:color w:val="000000"/>
          <w:szCs w:val="28"/>
          <w:lang w:val="en-US"/>
        </w:rPr>
        <w:t>:</w:t>
      </w:r>
    </w:p>
    <w:p w14:paraId="16B3507D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Visitor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>last_name</w:t>
      </w:r>
      <w:proofErr w:type="spellEnd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8237B96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Денис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Григорье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Юрьевич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4921D5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Оксан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Данилов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натольевна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A39112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Александ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Скворц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лексеевич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20104DB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Александ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ндрее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ндреевич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1E2F8D" w14:textId="1F9C703A" w:rsidR="002B64C2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Иван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Гаврил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лександрович'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94C584E" w14:textId="61B48531" w:rsidR="002B64C2" w:rsidRPr="000F7F5A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0F7F5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F7F5A">
        <w:rPr>
          <w:szCs w:val="28"/>
        </w:rPr>
        <w:t xml:space="preserve"> </w:t>
      </w:r>
      <w:r>
        <w:rPr>
          <w:i/>
          <w:color w:val="000000"/>
          <w:szCs w:val="28"/>
        </w:rPr>
        <w:t xml:space="preserve">Связь </w:t>
      </w:r>
      <w:r w:rsidR="00191717">
        <w:rPr>
          <w:i/>
          <w:color w:val="000000"/>
          <w:szCs w:val="28"/>
        </w:rPr>
        <w:t>Компьютер Игры</w:t>
      </w:r>
      <w:r w:rsidRPr="000F7F5A">
        <w:rPr>
          <w:i/>
          <w:color w:val="000000"/>
          <w:szCs w:val="28"/>
        </w:rPr>
        <w:t>:</w:t>
      </w:r>
    </w:p>
    <w:p w14:paraId="136E8F63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omputer_game</w:t>
      </w:r>
      <w:proofErr w:type="spellEnd"/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omputer_id</w:t>
      </w:r>
      <w:proofErr w:type="spellEnd"/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games_id</w:t>
      </w:r>
      <w:proofErr w:type="spellEnd"/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137F8FA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FB5AB9E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785929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A5625B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5F1BC6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5D60DBE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FDA06B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A3F97E2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B27C0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E4C60C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32A468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E18443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9BCDB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2EC07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9B564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4A881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1548698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BC48B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C3D6F1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BDC89F2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6A4DDA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D8609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FDF2D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5A23A8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16C00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DD241EE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3842C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7673ED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EE2707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00114B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85879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1AF085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2DFD58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10B4A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BEE4A9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FB19033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F5D79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5C4DEB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B25DB3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6583C6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1115E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4820F7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C982C3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E3ECC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6FE6E4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D84153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84EF03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762000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5A850D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532B78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5B6907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D07BA5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244A0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F3997C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F80C34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9D12D2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8BEE6C5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EA8021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64DCC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75E55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BEC96A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E5D0A65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648A3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6179C2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2CD554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A4DAD4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0FE76B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D1DC54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2599A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414E1DD" w14:textId="4F8523DD" w:rsidR="002B64C2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A1D0060" w14:textId="408A9E44" w:rsidR="000F7F5A" w:rsidRPr="009819DE" w:rsidRDefault="000F7F5A" w:rsidP="000F7F5A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lastRenderedPageBreak/>
        <w:t>Заполнение</w:t>
      </w:r>
      <w:r w:rsidRPr="009819DE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9819DE">
        <w:rPr>
          <w:szCs w:val="28"/>
          <w:lang w:val="en-US"/>
        </w:rPr>
        <w:t xml:space="preserve"> </w:t>
      </w:r>
      <w:r w:rsidR="009819DE">
        <w:rPr>
          <w:i/>
          <w:color w:val="000000"/>
          <w:szCs w:val="28"/>
        </w:rPr>
        <w:t>Дневник</w:t>
      </w:r>
      <w:r w:rsidRPr="009819DE">
        <w:rPr>
          <w:i/>
          <w:color w:val="000000"/>
          <w:szCs w:val="28"/>
          <w:lang w:val="en-US"/>
        </w:rPr>
        <w:t>:</w:t>
      </w:r>
    </w:p>
    <w:p w14:paraId="1CDD9CA3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Diary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visit_date</w:t>
      </w:r>
      <w:proofErr w:type="spellEnd"/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minutes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lient_id</w:t>
      </w:r>
      <w:proofErr w:type="spell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omputer_id</w:t>
      </w:r>
      <w:proofErr w:type="spell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admin_id</w:t>
      </w:r>
      <w:proofErr w:type="spell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CCECF9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7:24:43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3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4FF8EEE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7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9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B1B12A7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9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6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4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8A79AD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9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2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0EBDB7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8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9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7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34FF26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6 17:43:00.0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D13F2E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5 20:00:00.0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C8D4C3" w14:textId="515B31D5" w:rsidR="006C5748" w:rsidRPr="009819DE" w:rsidRDefault="009819DE" w:rsidP="009819DE">
      <w:pPr>
        <w:keepNext/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6 15:00:00.0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;</w:t>
      </w:r>
      <w:r w:rsidR="006C5748">
        <w:rPr>
          <w:rFonts w:ascii="Consolas" w:hAnsi="Consolas" w:cs="Consolas"/>
          <w:color w:val="808080"/>
          <w:sz w:val="19"/>
          <w:szCs w:val="19"/>
        </w:rPr>
        <w:br w:type="page"/>
      </w:r>
    </w:p>
    <w:p w14:paraId="20018408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9" w:name="_Toc32484510"/>
      <w:bookmarkStart w:id="60" w:name="_Toc35956162"/>
      <w:bookmarkStart w:id="61" w:name="_Toc107160753"/>
      <w:r w:rsidRPr="007D3F3F">
        <w:rPr>
          <w:sz w:val="28"/>
          <w:szCs w:val="28"/>
        </w:rPr>
        <w:lastRenderedPageBreak/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9"/>
      <w:bookmarkEnd w:id="60"/>
      <w:bookmarkEnd w:id="61"/>
    </w:p>
    <w:p w14:paraId="4077F74F" w14:textId="77777777" w:rsidR="009819DE" w:rsidRDefault="009819DE" w:rsidP="009819DE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t>Показать всех посетителей, администратором которых был Сидоров Валерий Вячеславович</w:t>
      </w:r>
      <w:r>
        <w:rPr>
          <w:i/>
          <w:color w:val="000000"/>
          <w:szCs w:val="28"/>
        </w:rPr>
        <w:t xml:space="preserve"> </w:t>
      </w:r>
    </w:p>
    <w:p w14:paraId="7532DD14" w14:textId="71CF803F" w:rsidR="00C6459B" w:rsidRPr="007D3F3F" w:rsidRDefault="009819DE" w:rsidP="009819DE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t>Показывать ФИО, время посещения, количество минут</w:t>
      </w:r>
      <w:r w:rsidR="00910ABD" w:rsidRPr="007D3F3F">
        <w:rPr>
          <w:i/>
          <w:color w:val="000000"/>
          <w:szCs w:val="28"/>
        </w:rPr>
        <w:t>:</w:t>
      </w:r>
    </w:p>
    <w:p w14:paraId="722B104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9819DE">
        <w:rPr>
          <w:rFonts w:ascii="Consolas" w:hAnsi="Consolas" w:cs="Consolas"/>
          <w:color w:val="0000FF"/>
          <w:sz w:val="24"/>
        </w:rPr>
        <w:t>SELECT</w:t>
      </w:r>
      <w:r w:rsidRPr="009819DE">
        <w:rPr>
          <w:rFonts w:ascii="Consolas" w:hAnsi="Consolas" w:cs="Consolas"/>
          <w:color w:val="000000"/>
          <w:sz w:val="24"/>
        </w:rPr>
        <w:t xml:space="preserve"> v</w:t>
      </w:r>
      <w:r w:rsidRPr="009819DE">
        <w:rPr>
          <w:rFonts w:ascii="Consolas" w:hAnsi="Consolas" w:cs="Consolas"/>
          <w:color w:val="808080"/>
          <w:sz w:val="24"/>
        </w:rPr>
        <w:t>.</w:t>
      </w:r>
      <w:r w:rsidRPr="009819DE">
        <w:rPr>
          <w:rFonts w:ascii="Consolas" w:hAnsi="Consolas" w:cs="Consolas"/>
          <w:color w:val="000000"/>
          <w:sz w:val="24"/>
        </w:rPr>
        <w:t>[</w:t>
      </w:r>
      <w:proofErr w:type="spellStart"/>
      <w:r w:rsidRPr="009819DE">
        <w:rPr>
          <w:rFonts w:ascii="Consolas" w:hAnsi="Consolas" w:cs="Consolas"/>
          <w:color w:val="000000"/>
          <w:sz w:val="24"/>
        </w:rPr>
        <w:t>name</w:t>
      </w:r>
      <w:proofErr w:type="spellEnd"/>
      <w:r w:rsidRPr="009819DE">
        <w:rPr>
          <w:rFonts w:ascii="Consolas" w:hAnsi="Consolas" w:cs="Consolas"/>
          <w:color w:val="000000"/>
          <w:sz w:val="24"/>
        </w:rPr>
        <w:t>]</w:t>
      </w:r>
      <w:r w:rsidRPr="009819DE">
        <w:rPr>
          <w:rFonts w:ascii="Consolas" w:hAnsi="Consolas" w:cs="Consolas"/>
          <w:color w:val="808080"/>
          <w:sz w:val="24"/>
        </w:rPr>
        <w:t>,</w:t>
      </w:r>
      <w:r w:rsidRPr="009819DE">
        <w:rPr>
          <w:rFonts w:ascii="Consolas" w:hAnsi="Consolas" w:cs="Consolas"/>
          <w:color w:val="000000"/>
          <w:sz w:val="24"/>
        </w:rPr>
        <w:t xml:space="preserve"> v</w:t>
      </w:r>
      <w:r w:rsidRPr="009819DE">
        <w:rPr>
          <w:rFonts w:ascii="Consolas" w:hAnsi="Consolas" w:cs="Consolas"/>
          <w:color w:val="808080"/>
          <w:sz w:val="24"/>
        </w:rPr>
        <w:t>.</w:t>
      </w:r>
      <w:r w:rsidRPr="009819DE">
        <w:rPr>
          <w:rFonts w:ascii="Consolas" w:hAnsi="Consolas" w:cs="Consolas"/>
          <w:color w:val="000000"/>
          <w:sz w:val="24"/>
        </w:rPr>
        <w:t>[</w:t>
      </w:r>
      <w:proofErr w:type="spellStart"/>
      <w:r w:rsidRPr="009819DE">
        <w:rPr>
          <w:rFonts w:ascii="Consolas" w:hAnsi="Consolas" w:cs="Consolas"/>
          <w:color w:val="000000"/>
          <w:sz w:val="24"/>
        </w:rPr>
        <w:t>surname</w:t>
      </w:r>
      <w:proofErr w:type="spellEnd"/>
      <w:r w:rsidRPr="009819DE">
        <w:rPr>
          <w:rFonts w:ascii="Consolas" w:hAnsi="Consolas" w:cs="Consolas"/>
          <w:color w:val="000000"/>
          <w:sz w:val="24"/>
        </w:rPr>
        <w:t>]</w:t>
      </w:r>
      <w:r w:rsidRPr="009819DE">
        <w:rPr>
          <w:rFonts w:ascii="Consolas" w:hAnsi="Consolas" w:cs="Consolas"/>
          <w:color w:val="808080"/>
          <w:sz w:val="24"/>
        </w:rPr>
        <w:t>,</w:t>
      </w:r>
      <w:r w:rsidRPr="009819DE">
        <w:rPr>
          <w:rFonts w:ascii="Consolas" w:hAnsi="Consolas" w:cs="Consolas"/>
          <w:color w:val="000000"/>
          <w:sz w:val="24"/>
        </w:rPr>
        <w:t xml:space="preserve"> </w:t>
      </w:r>
      <w:proofErr w:type="spellStart"/>
      <w:proofErr w:type="gramStart"/>
      <w:r w:rsidRPr="009819DE">
        <w:rPr>
          <w:rFonts w:ascii="Consolas" w:hAnsi="Consolas" w:cs="Consolas"/>
          <w:color w:val="000000"/>
          <w:sz w:val="24"/>
        </w:rPr>
        <w:t>v</w:t>
      </w:r>
      <w:r w:rsidRPr="009819DE">
        <w:rPr>
          <w:rFonts w:ascii="Consolas" w:hAnsi="Consolas" w:cs="Consolas"/>
          <w:color w:val="808080"/>
          <w:sz w:val="24"/>
        </w:rPr>
        <w:t>.</w:t>
      </w:r>
      <w:r w:rsidRPr="009819DE">
        <w:rPr>
          <w:rFonts w:ascii="Consolas" w:hAnsi="Consolas" w:cs="Consolas"/>
          <w:color w:val="000000"/>
          <w:sz w:val="24"/>
        </w:rPr>
        <w:t>last</w:t>
      </w:r>
      <w:proofErr w:type="gramEnd"/>
      <w:r w:rsidRPr="009819DE">
        <w:rPr>
          <w:rFonts w:ascii="Consolas" w:hAnsi="Consolas" w:cs="Consolas"/>
          <w:color w:val="000000"/>
          <w:sz w:val="24"/>
        </w:rPr>
        <w:t>_name</w:t>
      </w:r>
      <w:proofErr w:type="spellEnd"/>
      <w:r w:rsidRPr="009819DE">
        <w:rPr>
          <w:rFonts w:ascii="Consolas" w:hAnsi="Consolas" w:cs="Consolas"/>
          <w:color w:val="808080"/>
          <w:sz w:val="24"/>
        </w:rPr>
        <w:t>,</w:t>
      </w:r>
      <w:r w:rsidRPr="009819DE">
        <w:rPr>
          <w:rFonts w:ascii="Consolas" w:hAnsi="Consolas" w:cs="Consolas"/>
          <w:color w:val="000000"/>
          <w:sz w:val="24"/>
        </w:rPr>
        <w:t xml:space="preserve"> </w:t>
      </w:r>
    </w:p>
    <w:p w14:paraId="791D19F5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visit_dat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>minutes]</w:t>
      </w:r>
    </w:p>
    <w:p w14:paraId="6C79D100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FROM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isitor </w:t>
      </w:r>
      <w:r w:rsidRPr="009819DE">
        <w:rPr>
          <w:rFonts w:ascii="Consolas" w:hAnsi="Consolas" w:cs="Consolas"/>
          <w:color w:val="0000FF"/>
          <w:sz w:val="24"/>
          <w:lang w:val="en-US"/>
        </w:rPr>
        <w:t>as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</w:t>
      </w:r>
    </w:p>
    <w:p w14:paraId="1853D6BA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iary </w:t>
      </w:r>
      <w:r w:rsidRPr="009819DE">
        <w:rPr>
          <w:rFonts w:ascii="Consolas" w:hAnsi="Consolas" w:cs="Consolas"/>
          <w:color w:val="0000FF"/>
          <w:sz w:val="24"/>
          <w:lang w:val="en-US"/>
        </w:rPr>
        <w:t>as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</w:t>
      </w:r>
    </w:p>
    <w:p w14:paraId="63615C6F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client_id</w:t>
      </w:r>
      <w:proofErr w:type="spellEnd"/>
    </w:p>
    <w:p w14:paraId="2923F760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</w:p>
    <w:p w14:paraId="63D5EAAD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admin_id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id</w:t>
      </w:r>
    </w:p>
    <w:p w14:paraId="2098CFA8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WHERE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name]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FF0000"/>
          <w:sz w:val="24"/>
        </w:rPr>
        <w:t>Валерий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</w:p>
    <w:p w14:paraId="21632D9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808080"/>
          <w:sz w:val="24"/>
          <w:lang w:val="en-US"/>
        </w:rPr>
        <w:t>AND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surname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FF0000"/>
          <w:sz w:val="24"/>
        </w:rPr>
        <w:t>Сидоров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</w:p>
    <w:p w14:paraId="63FAAACD" w14:textId="0C3D33C8" w:rsidR="006C5748" w:rsidRPr="009819DE" w:rsidRDefault="009819DE" w:rsidP="009819DE">
      <w:pPr>
        <w:autoSpaceDE w:val="0"/>
        <w:autoSpaceDN w:val="0"/>
        <w:adjustRightInd w:val="0"/>
        <w:spacing w:before="100" w:after="100"/>
        <w:rPr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AND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last_name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FF0000"/>
          <w:sz w:val="24"/>
        </w:rPr>
        <w:t>Вячеславович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808080"/>
          <w:sz w:val="24"/>
          <w:lang w:val="en-US"/>
        </w:rPr>
        <w:t>;</w:t>
      </w:r>
    </w:p>
    <w:p w14:paraId="6CDF95BE" w14:textId="626D2F97" w:rsidR="006C5748" w:rsidRPr="009819DE" w:rsidRDefault="009819DE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40"/>
          <w:szCs w:val="28"/>
          <w:lang w:val="en-US"/>
        </w:rPr>
      </w:pPr>
      <w:r w:rsidRPr="009819DE">
        <w:rPr>
          <w:color w:val="000000"/>
          <w:sz w:val="40"/>
          <w:szCs w:val="28"/>
          <w:lang w:val="en-US"/>
        </w:rPr>
        <w:drawing>
          <wp:inline distT="0" distB="0" distL="0" distR="0" wp14:anchorId="11C7A53A" wp14:editId="331A4EBB">
            <wp:extent cx="4944165" cy="100026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4C25E" w14:textId="081FB36F" w:rsidR="006C5748" w:rsidRP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24"/>
        </w:rPr>
      </w:pPr>
      <w:r w:rsidRPr="006C5748">
        <w:rPr>
          <w:color w:val="000000"/>
          <w:sz w:val="24"/>
        </w:rPr>
        <w:t>Рисунок 3</w:t>
      </w:r>
    </w:p>
    <w:p w14:paraId="7A7FEDCD" w14:textId="1AF8B775" w:rsidR="00DF3363" w:rsidRPr="007D3F3F" w:rsidRDefault="009819DE" w:rsidP="00DF3363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t xml:space="preserve">Показывать </w:t>
      </w:r>
      <w:proofErr w:type="gramStart"/>
      <w:r w:rsidRPr="009819DE">
        <w:rPr>
          <w:i/>
          <w:color w:val="000000"/>
          <w:szCs w:val="28"/>
        </w:rPr>
        <w:t>компьютеры</w:t>
      </w:r>
      <w:proofErr w:type="gramEnd"/>
      <w:r w:rsidRPr="009819DE">
        <w:rPr>
          <w:i/>
          <w:color w:val="000000"/>
          <w:szCs w:val="28"/>
        </w:rPr>
        <w:t xml:space="preserve"> на которых установлена GTA5</w:t>
      </w:r>
      <w:r w:rsidR="00DF3363" w:rsidRPr="007D3F3F">
        <w:rPr>
          <w:i/>
          <w:color w:val="000000"/>
          <w:szCs w:val="28"/>
        </w:rPr>
        <w:t>:</w:t>
      </w:r>
    </w:p>
    <w:p w14:paraId="36582E7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SELECT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Compute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id</w:t>
      </w:r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service_date</w:t>
      </w:r>
      <w:proofErr w:type="spellEnd"/>
    </w:p>
    <w:p w14:paraId="6FFB3C02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FROM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Computer</w:t>
      </w:r>
    </w:p>
    <w:p w14:paraId="1439FC1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_game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</w:p>
    <w:p w14:paraId="0F888614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Compute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_game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computer_id</w:t>
      </w:r>
      <w:proofErr w:type="spellEnd"/>
    </w:p>
    <w:p w14:paraId="038C5595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ames </w:t>
      </w:r>
      <w:r w:rsidRPr="009819DE">
        <w:rPr>
          <w:rFonts w:ascii="Consolas" w:hAnsi="Consolas" w:cs="Consolas"/>
          <w:color w:val="0000FF"/>
          <w:sz w:val="24"/>
          <w:lang w:val="en-US"/>
        </w:rPr>
        <w:t>as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</w:t>
      </w:r>
    </w:p>
    <w:p w14:paraId="39BBDDF7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_game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games_id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id</w:t>
      </w:r>
    </w:p>
    <w:p w14:paraId="38A2FEEB" w14:textId="773F2657" w:rsidR="00DF3363" w:rsidRPr="009819DE" w:rsidRDefault="009819DE" w:rsidP="009819DE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WHERE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name]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grand theft auto v'</w:t>
      </w:r>
    </w:p>
    <w:p w14:paraId="181F0B68" w14:textId="0B4EF3BF" w:rsidR="006C5748" w:rsidRDefault="009819DE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</w:rPr>
      </w:pPr>
      <w:r w:rsidRPr="009819DE">
        <w:rPr>
          <w:rFonts w:ascii="Consolas" w:hAnsi="Consolas" w:cs="Consolas"/>
          <w:color w:val="808080"/>
          <w:sz w:val="24"/>
        </w:rPr>
        <w:drawing>
          <wp:inline distT="0" distB="0" distL="0" distR="0" wp14:anchorId="6EE9A746" wp14:editId="14C30DD0">
            <wp:extent cx="1467055" cy="83831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9D9E8" w14:textId="2A3F98A5" w:rsidR="006C5748" w:rsidRPr="005F47B0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</w:rPr>
      </w:pPr>
      <w:r w:rsidRPr="006C5748">
        <w:rPr>
          <w:color w:val="000000"/>
          <w:sz w:val="24"/>
        </w:rPr>
        <w:t>Рисунок</w:t>
      </w:r>
      <w:r w:rsidRPr="005F47B0">
        <w:rPr>
          <w:color w:val="000000"/>
          <w:sz w:val="24"/>
        </w:rPr>
        <w:t xml:space="preserve"> 4</w:t>
      </w:r>
    </w:p>
    <w:p w14:paraId="7DF05936" w14:textId="77777777" w:rsidR="009819DE" w:rsidRDefault="009819DE">
      <w:pPr>
        <w:spacing w:line="240" w:lineRule="auto"/>
        <w:ind w:firstLine="0"/>
        <w:rPr>
          <w:i/>
          <w:color w:val="000000"/>
          <w:szCs w:val="28"/>
        </w:rPr>
      </w:pPr>
      <w:r>
        <w:rPr>
          <w:i/>
          <w:color w:val="000000"/>
          <w:szCs w:val="28"/>
        </w:rPr>
        <w:br w:type="page"/>
      </w:r>
    </w:p>
    <w:p w14:paraId="0185AC97" w14:textId="78FC30FD" w:rsidR="00DF3363" w:rsidRPr="00DF3363" w:rsidRDefault="009819DE" w:rsidP="006C5748">
      <w:pPr>
        <w:keepNext/>
        <w:autoSpaceDE w:val="0"/>
        <w:autoSpaceDN w:val="0"/>
        <w:adjustRightInd w:val="0"/>
        <w:spacing w:before="100" w:after="100"/>
        <w:ind w:firstLine="142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lastRenderedPageBreak/>
        <w:t>Показать все посещения компьютера №4</w:t>
      </w:r>
      <w:r w:rsidR="00DF3363" w:rsidRPr="007D3F3F">
        <w:rPr>
          <w:i/>
          <w:color w:val="000000"/>
          <w:szCs w:val="28"/>
        </w:rPr>
        <w:t>:</w:t>
      </w:r>
    </w:p>
    <w:p w14:paraId="7AEE43FF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SELECT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visit_dat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Visito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surnam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</w:p>
    <w:p w14:paraId="21B394B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  <w:t>Visitor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>name]</w:t>
      </w:r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Visito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last_nam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minutes]</w:t>
      </w:r>
    </w:p>
    <w:p w14:paraId="015DB6F5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FROM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iary</w:t>
      </w:r>
    </w:p>
    <w:p w14:paraId="03409380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isitor</w:t>
      </w:r>
    </w:p>
    <w:p w14:paraId="5F673558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isito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iary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client_id</w:t>
      </w:r>
      <w:proofErr w:type="spellEnd"/>
    </w:p>
    <w:p w14:paraId="107FCE41" w14:textId="15765DE1" w:rsidR="006C5748" w:rsidRPr="009819DE" w:rsidRDefault="009819DE" w:rsidP="009819DE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</w:rPr>
        <w:t>WHERE</w:t>
      </w:r>
      <w:r w:rsidRPr="009819DE">
        <w:rPr>
          <w:rFonts w:ascii="Consolas" w:hAnsi="Consolas" w:cs="Consolas"/>
          <w:color w:val="000000"/>
          <w:sz w:val="24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</w:rPr>
        <w:t>computer_id</w:t>
      </w:r>
      <w:proofErr w:type="spellEnd"/>
      <w:r w:rsidRPr="009819DE">
        <w:rPr>
          <w:rFonts w:ascii="Consolas" w:hAnsi="Consolas" w:cs="Consolas"/>
          <w:color w:val="000000"/>
          <w:sz w:val="24"/>
        </w:rPr>
        <w:t xml:space="preserve"> </w:t>
      </w:r>
      <w:r w:rsidRPr="009819DE">
        <w:rPr>
          <w:rFonts w:ascii="Consolas" w:hAnsi="Consolas" w:cs="Consolas"/>
          <w:color w:val="808080"/>
          <w:sz w:val="24"/>
        </w:rPr>
        <w:t>=</w:t>
      </w:r>
      <w:r w:rsidRPr="009819DE">
        <w:rPr>
          <w:rFonts w:ascii="Consolas" w:hAnsi="Consolas" w:cs="Consolas"/>
          <w:color w:val="000000"/>
          <w:sz w:val="24"/>
        </w:rPr>
        <w:t xml:space="preserve"> 4</w:t>
      </w:r>
    </w:p>
    <w:p w14:paraId="6914787C" w14:textId="6A66E05E" w:rsidR="006C5748" w:rsidRDefault="009819DE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drawing>
          <wp:inline distT="0" distB="0" distL="0" distR="0" wp14:anchorId="07BA613A" wp14:editId="143090D7">
            <wp:extent cx="4953691" cy="800212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6C6D" w14:textId="57A8A91A" w:rsidR="006C5748" w:rsidRPr="005F47B0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</w:rPr>
      </w:pPr>
      <w:r w:rsidRPr="006C5748">
        <w:rPr>
          <w:color w:val="000000"/>
          <w:sz w:val="24"/>
        </w:rPr>
        <w:t>Рисунок</w:t>
      </w:r>
      <w:r w:rsidRPr="005F47B0">
        <w:rPr>
          <w:color w:val="000000"/>
          <w:sz w:val="24"/>
        </w:rPr>
        <w:t xml:space="preserve"> 5</w:t>
      </w:r>
    </w:p>
    <w:p w14:paraId="5DC1C21E" w14:textId="3BB8CF9B" w:rsidR="00092B05" w:rsidRPr="00E45BBF" w:rsidRDefault="00092B05" w:rsidP="00092B05">
      <w:r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>Рисунок</w:t>
      </w:r>
      <w:r>
        <w:rPr>
          <w:szCs w:val="28"/>
        </w:rPr>
        <w:t xml:space="preserve"> </w:t>
      </w:r>
      <w:r>
        <w:fldChar w:fldCharType="end"/>
      </w:r>
      <w:r w:rsidR="00724D42">
        <w:t>7</w:t>
      </w:r>
      <w:r>
        <w:t>).</w:t>
      </w:r>
    </w:p>
    <w:p w14:paraId="4665E476" w14:textId="056D0F1F" w:rsidR="00092B05" w:rsidRDefault="009819DE" w:rsidP="00092B05">
      <w:pPr>
        <w:ind w:firstLine="0"/>
        <w:jc w:val="center"/>
      </w:pPr>
      <w:r w:rsidRPr="009819DE">
        <w:drawing>
          <wp:inline distT="0" distB="0" distL="0" distR="0" wp14:anchorId="43E9C931" wp14:editId="4AB610B5">
            <wp:extent cx="6120765" cy="406463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689F" w14:textId="103FE61F" w:rsidR="00092B05" w:rsidRPr="005F47B0" w:rsidRDefault="00092B05" w:rsidP="00092B05">
      <w:pPr>
        <w:ind w:firstLine="0"/>
        <w:jc w:val="center"/>
        <w:rPr>
          <w:lang w:val="en-US"/>
        </w:rPr>
      </w:pPr>
      <w:r>
        <w:t>Рисунок</w:t>
      </w:r>
      <w:r w:rsidRPr="005F47B0">
        <w:rPr>
          <w:lang w:val="en-US"/>
        </w:rPr>
        <w:t xml:space="preserve"> </w:t>
      </w:r>
      <w:r w:rsidR="009819DE">
        <w:rPr>
          <w:lang w:val="en-US"/>
        </w:rPr>
        <w:t>6</w:t>
      </w:r>
    </w:p>
    <w:p w14:paraId="06C09FBF" w14:textId="4443816B" w:rsidR="006C5748" w:rsidRPr="005F47B0" w:rsidRDefault="006C5748" w:rsidP="006C5748">
      <w:pPr>
        <w:autoSpaceDE w:val="0"/>
        <w:autoSpaceDN w:val="0"/>
        <w:adjustRightInd w:val="0"/>
        <w:spacing w:before="100" w:after="100"/>
        <w:jc w:val="both"/>
        <w:rPr>
          <w:color w:val="000000"/>
          <w:sz w:val="24"/>
          <w:lang w:val="en-US"/>
        </w:rPr>
      </w:pPr>
    </w:p>
    <w:bookmarkStart w:id="62" w:name="_Toc107160754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2"/>
        </w:p>
        <w:sdt>
          <w:sdtPr>
            <w:id w:val="111145805"/>
            <w:bibliography/>
          </w:sdtPr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7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38F03F" w14:textId="77777777" w:rsidR="0092163C" w:rsidRDefault="0092163C">
      <w:r>
        <w:separator/>
      </w:r>
    </w:p>
  </w:endnote>
  <w:endnote w:type="continuationSeparator" w:id="0">
    <w:p w14:paraId="31A0D493" w14:textId="77777777" w:rsidR="0092163C" w:rsidRDefault="00921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5F47B0" w:rsidRPr="001B36B4" w:rsidRDefault="005F47B0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5F47B0" w:rsidRPr="001B36B4" w:rsidRDefault="005F47B0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6E6E0" w14:textId="77777777" w:rsidR="005F47B0" w:rsidRDefault="005F47B0">
    <w:pPr>
      <w:pStyle w:val="af"/>
      <w:jc w:val="center"/>
      <w:rPr>
        <w:sz w:val="20"/>
        <w:szCs w:val="20"/>
      </w:rPr>
    </w:pPr>
  </w:p>
  <w:p w14:paraId="6C43D4CC" w14:textId="77777777" w:rsidR="005F47B0" w:rsidRDefault="005F47B0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F5175" w14:textId="77777777" w:rsidR="0092163C" w:rsidRDefault="0092163C">
      <w:r>
        <w:separator/>
      </w:r>
    </w:p>
  </w:footnote>
  <w:footnote w:type="continuationSeparator" w:id="0">
    <w:p w14:paraId="597B9923" w14:textId="77777777" w:rsidR="0092163C" w:rsidRDefault="00921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90B61A52"/>
    <w:lvl w:ilvl="0" w:tplc="39EEAFC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B783BFF"/>
    <w:multiLevelType w:val="hybridMultilevel"/>
    <w:tmpl w:val="BE6267A8"/>
    <w:lvl w:ilvl="0" w:tplc="369C6DFE">
      <w:start w:val="1"/>
      <w:numFmt w:val="decimal"/>
      <w:lvlText w:val="%1.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7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3"/>
  </w:num>
  <w:num w:numId="4">
    <w:abstractNumId w:val="0"/>
  </w:num>
  <w:num w:numId="5">
    <w:abstractNumId w:val="35"/>
  </w:num>
  <w:num w:numId="6">
    <w:abstractNumId w:val="4"/>
  </w:num>
  <w:num w:numId="7">
    <w:abstractNumId w:val="36"/>
  </w:num>
  <w:num w:numId="8">
    <w:abstractNumId w:val="16"/>
  </w:num>
  <w:num w:numId="9">
    <w:abstractNumId w:val="2"/>
  </w:num>
  <w:num w:numId="10">
    <w:abstractNumId w:val="32"/>
  </w:num>
  <w:num w:numId="11">
    <w:abstractNumId w:val="26"/>
  </w:num>
  <w:num w:numId="12">
    <w:abstractNumId w:val="44"/>
  </w:num>
  <w:num w:numId="13">
    <w:abstractNumId w:val="10"/>
  </w:num>
  <w:num w:numId="14">
    <w:abstractNumId w:val="30"/>
  </w:num>
  <w:num w:numId="15">
    <w:abstractNumId w:val="3"/>
  </w:num>
  <w:num w:numId="16">
    <w:abstractNumId w:val="39"/>
  </w:num>
  <w:num w:numId="17">
    <w:abstractNumId w:val="43"/>
  </w:num>
  <w:num w:numId="18">
    <w:abstractNumId w:val="22"/>
  </w:num>
  <w:num w:numId="19">
    <w:abstractNumId w:val="14"/>
  </w:num>
  <w:num w:numId="20">
    <w:abstractNumId w:val="9"/>
  </w:num>
  <w:num w:numId="21">
    <w:abstractNumId w:val="24"/>
  </w:num>
  <w:num w:numId="22">
    <w:abstractNumId w:val="19"/>
  </w:num>
  <w:num w:numId="23">
    <w:abstractNumId w:val="28"/>
  </w:num>
  <w:num w:numId="24">
    <w:abstractNumId w:val="29"/>
  </w:num>
  <w:num w:numId="25">
    <w:abstractNumId w:val="21"/>
  </w:num>
  <w:num w:numId="26">
    <w:abstractNumId w:val="27"/>
  </w:num>
  <w:num w:numId="27">
    <w:abstractNumId w:val="8"/>
  </w:num>
  <w:num w:numId="28">
    <w:abstractNumId w:val="40"/>
  </w:num>
  <w:num w:numId="29">
    <w:abstractNumId w:val="41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4"/>
  </w:num>
  <w:num w:numId="35">
    <w:abstractNumId w:val="47"/>
  </w:num>
  <w:num w:numId="36">
    <w:abstractNumId w:val="31"/>
  </w:num>
  <w:num w:numId="37">
    <w:abstractNumId w:val="42"/>
  </w:num>
  <w:num w:numId="38">
    <w:abstractNumId w:val="15"/>
  </w:num>
  <w:num w:numId="39">
    <w:abstractNumId w:val="46"/>
  </w:num>
  <w:num w:numId="40">
    <w:abstractNumId w:val="6"/>
  </w:num>
  <w:num w:numId="41">
    <w:abstractNumId w:val="45"/>
  </w:num>
  <w:num w:numId="42">
    <w:abstractNumId w:val="37"/>
  </w:num>
  <w:num w:numId="43">
    <w:abstractNumId w:val="25"/>
  </w:num>
  <w:num w:numId="44">
    <w:abstractNumId w:val="38"/>
  </w:num>
  <w:num w:numId="45">
    <w:abstractNumId w:val="17"/>
  </w:num>
  <w:num w:numId="46">
    <w:abstractNumId w:val="20"/>
  </w:num>
  <w:num w:numId="47">
    <w:abstractNumId w:val="7"/>
  </w:num>
  <w:num w:numId="48">
    <w:abstractNumId w:val="2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W3sDQ1MABiSyUdpeDU4uLM/DyQAuNaANM8HzYsAAAA"/>
  </w:docVars>
  <w:rsids>
    <w:rsidRoot w:val="00F34AA8"/>
    <w:rsid w:val="00040823"/>
    <w:rsid w:val="00075513"/>
    <w:rsid w:val="0007574E"/>
    <w:rsid w:val="00084560"/>
    <w:rsid w:val="00084A94"/>
    <w:rsid w:val="00092B05"/>
    <w:rsid w:val="00093014"/>
    <w:rsid w:val="000B4200"/>
    <w:rsid w:val="000D0D00"/>
    <w:rsid w:val="000E2BC9"/>
    <w:rsid w:val="000E48DA"/>
    <w:rsid w:val="000F289D"/>
    <w:rsid w:val="000F7F5A"/>
    <w:rsid w:val="00106E5A"/>
    <w:rsid w:val="00142A16"/>
    <w:rsid w:val="00150329"/>
    <w:rsid w:val="00151750"/>
    <w:rsid w:val="00154EFC"/>
    <w:rsid w:val="00155DC9"/>
    <w:rsid w:val="0018046E"/>
    <w:rsid w:val="00181F36"/>
    <w:rsid w:val="00191717"/>
    <w:rsid w:val="001D71DD"/>
    <w:rsid w:val="001E0B77"/>
    <w:rsid w:val="001E1101"/>
    <w:rsid w:val="001E6ED4"/>
    <w:rsid w:val="001F1115"/>
    <w:rsid w:val="001F665D"/>
    <w:rsid w:val="002127B6"/>
    <w:rsid w:val="00213CE6"/>
    <w:rsid w:val="00215D9A"/>
    <w:rsid w:val="00217288"/>
    <w:rsid w:val="00223F2C"/>
    <w:rsid w:val="002260B2"/>
    <w:rsid w:val="0022765F"/>
    <w:rsid w:val="002311C0"/>
    <w:rsid w:val="00236FE6"/>
    <w:rsid w:val="00244567"/>
    <w:rsid w:val="002678A9"/>
    <w:rsid w:val="002743DB"/>
    <w:rsid w:val="00296610"/>
    <w:rsid w:val="002A0C4B"/>
    <w:rsid w:val="002A3D05"/>
    <w:rsid w:val="002B64C2"/>
    <w:rsid w:val="002C7692"/>
    <w:rsid w:val="002D0179"/>
    <w:rsid w:val="002E57E7"/>
    <w:rsid w:val="002F1538"/>
    <w:rsid w:val="00305AD4"/>
    <w:rsid w:val="0031348E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63D8"/>
    <w:rsid w:val="00397DE1"/>
    <w:rsid w:val="003A717D"/>
    <w:rsid w:val="003A771F"/>
    <w:rsid w:val="003B67F6"/>
    <w:rsid w:val="003C0E8D"/>
    <w:rsid w:val="003C765D"/>
    <w:rsid w:val="003D3DD1"/>
    <w:rsid w:val="003D45F3"/>
    <w:rsid w:val="003E09E4"/>
    <w:rsid w:val="003F3AC6"/>
    <w:rsid w:val="00431627"/>
    <w:rsid w:val="0043338E"/>
    <w:rsid w:val="00463EC4"/>
    <w:rsid w:val="00473E98"/>
    <w:rsid w:val="00484EAC"/>
    <w:rsid w:val="00485583"/>
    <w:rsid w:val="00494B39"/>
    <w:rsid w:val="004A011E"/>
    <w:rsid w:val="004A089C"/>
    <w:rsid w:val="004B2FEA"/>
    <w:rsid w:val="004C0049"/>
    <w:rsid w:val="004C30B9"/>
    <w:rsid w:val="004D3068"/>
    <w:rsid w:val="004D5A38"/>
    <w:rsid w:val="004E56D0"/>
    <w:rsid w:val="004F55E6"/>
    <w:rsid w:val="00500DF7"/>
    <w:rsid w:val="00501AEB"/>
    <w:rsid w:val="00525AC3"/>
    <w:rsid w:val="005348A6"/>
    <w:rsid w:val="00537DF3"/>
    <w:rsid w:val="00551662"/>
    <w:rsid w:val="00582B43"/>
    <w:rsid w:val="00584C7E"/>
    <w:rsid w:val="00586D39"/>
    <w:rsid w:val="005976A0"/>
    <w:rsid w:val="005A1C96"/>
    <w:rsid w:val="005A2654"/>
    <w:rsid w:val="005C047C"/>
    <w:rsid w:val="005D7FCF"/>
    <w:rsid w:val="005F47B0"/>
    <w:rsid w:val="005F4F47"/>
    <w:rsid w:val="005F7348"/>
    <w:rsid w:val="00606348"/>
    <w:rsid w:val="0061069F"/>
    <w:rsid w:val="00622639"/>
    <w:rsid w:val="00625FED"/>
    <w:rsid w:val="006346EC"/>
    <w:rsid w:val="00640210"/>
    <w:rsid w:val="006725A8"/>
    <w:rsid w:val="006A0077"/>
    <w:rsid w:val="006A4A23"/>
    <w:rsid w:val="006A5194"/>
    <w:rsid w:val="006B67FA"/>
    <w:rsid w:val="006B7A4B"/>
    <w:rsid w:val="006C04C2"/>
    <w:rsid w:val="006C318C"/>
    <w:rsid w:val="006C5748"/>
    <w:rsid w:val="00703461"/>
    <w:rsid w:val="00722D8C"/>
    <w:rsid w:val="00724D42"/>
    <w:rsid w:val="00726793"/>
    <w:rsid w:val="00731786"/>
    <w:rsid w:val="007522A8"/>
    <w:rsid w:val="00756E9F"/>
    <w:rsid w:val="00793B9B"/>
    <w:rsid w:val="007D3F3F"/>
    <w:rsid w:val="007D5B81"/>
    <w:rsid w:val="007E53D1"/>
    <w:rsid w:val="00817EC1"/>
    <w:rsid w:val="008205F9"/>
    <w:rsid w:val="00825BA1"/>
    <w:rsid w:val="00827837"/>
    <w:rsid w:val="00830562"/>
    <w:rsid w:val="0083275F"/>
    <w:rsid w:val="00840094"/>
    <w:rsid w:val="00860FAE"/>
    <w:rsid w:val="008643A9"/>
    <w:rsid w:val="00874024"/>
    <w:rsid w:val="00884F3A"/>
    <w:rsid w:val="00892508"/>
    <w:rsid w:val="00895A7D"/>
    <w:rsid w:val="008A2658"/>
    <w:rsid w:val="008A290B"/>
    <w:rsid w:val="008B2257"/>
    <w:rsid w:val="008B2717"/>
    <w:rsid w:val="008C7FE7"/>
    <w:rsid w:val="008D428D"/>
    <w:rsid w:val="008D5745"/>
    <w:rsid w:val="008D6841"/>
    <w:rsid w:val="008F40D5"/>
    <w:rsid w:val="00910ABD"/>
    <w:rsid w:val="00912EB9"/>
    <w:rsid w:val="009148DA"/>
    <w:rsid w:val="0092163C"/>
    <w:rsid w:val="0092760C"/>
    <w:rsid w:val="00930CF4"/>
    <w:rsid w:val="00932EF1"/>
    <w:rsid w:val="00942062"/>
    <w:rsid w:val="009524F6"/>
    <w:rsid w:val="0095793E"/>
    <w:rsid w:val="009819DE"/>
    <w:rsid w:val="009939DC"/>
    <w:rsid w:val="009B7A59"/>
    <w:rsid w:val="009D385E"/>
    <w:rsid w:val="009E38AC"/>
    <w:rsid w:val="009E4EAE"/>
    <w:rsid w:val="009E4F67"/>
    <w:rsid w:val="009E6860"/>
    <w:rsid w:val="00A02223"/>
    <w:rsid w:val="00A214A2"/>
    <w:rsid w:val="00A33B96"/>
    <w:rsid w:val="00A508EC"/>
    <w:rsid w:val="00A62D1D"/>
    <w:rsid w:val="00A64D55"/>
    <w:rsid w:val="00A754A0"/>
    <w:rsid w:val="00A869DE"/>
    <w:rsid w:val="00A93662"/>
    <w:rsid w:val="00AA1385"/>
    <w:rsid w:val="00AA3733"/>
    <w:rsid w:val="00AB5D5D"/>
    <w:rsid w:val="00AD2499"/>
    <w:rsid w:val="00AD773F"/>
    <w:rsid w:val="00AE3208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A0976"/>
    <w:rsid w:val="00BA17E4"/>
    <w:rsid w:val="00BD0439"/>
    <w:rsid w:val="00BE0133"/>
    <w:rsid w:val="00BE183F"/>
    <w:rsid w:val="00C17DB2"/>
    <w:rsid w:val="00C32FA0"/>
    <w:rsid w:val="00C33296"/>
    <w:rsid w:val="00C344FD"/>
    <w:rsid w:val="00C54369"/>
    <w:rsid w:val="00C566BC"/>
    <w:rsid w:val="00C6459B"/>
    <w:rsid w:val="00C77D12"/>
    <w:rsid w:val="00C83C38"/>
    <w:rsid w:val="00C84CC4"/>
    <w:rsid w:val="00C94701"/>
    <w:rsid w:val="00C97D52"/>
    <w:rsid w:val="00CA45C3"/>
    <w:rsid w:val="00CB2E57"/>
    <w:rsid w:val="00CE28C6"/>
    <w:rsid w:val="00CF63D4"/>
    <w:rsid w:val="00D044E4"/>
    <w:rsid w:val="00D1556F"/>
    <w:rsid w:val="00D17D8A"/>
    <w:rsid w:val="00D20542"/>
    <w:rsid w:val="00D265F5"/>
    <w:rsid w:val="00D43762"/>
    <w:rsid w:val="00D601E3"/>
    <w:rsid w:val="00D93F74"/>
    <w:rsid w:val="00DA27DE"/>
    <w:rsid w:val="00DA7189"/>
    <w:rsid w:val="00DB539B"/>
    <w:rsid w:val="00DB73CA"/>
    <w:rsid w:val="00DC2C9F"/>
    <w:rsid w:val="00DE463C"/>
    <w:rsid w:val="00DE53E4"/>
    <w:rsid w:val="00DF3363"/>
    <w:rsid w:val="00E071D9"/>
    <w:rsid w:val="00E15C97"/>
    <w:rsid w:val="00E45BBF"/>
    <w:rsid w:val="00E50DE3"/>
    <w:rsid w:val="00E552A0"/>
    <w:rsid w:val="00E56FC3"/>
    <w:rsid w:val="00E609C3"/>
    <w:rsid w:val="00E67A98"/>
    <w:rsid w:val="00E869A4"/>
    <w:rsid w:val="00E90A97"/>
    <w:rsid w:val="00E9355D"/>
    <w:rsid w:val="00E936AE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2AB2"/>
    <w:rsid w:val="00F5378A"/>
    <w:rsid w:val="00F70659"/>
    <w:rsid w:val="00F8137A"/>
    <w:rsid w:val="00FA7ABF"/>
    <w:rsid w:val="00FB1C1E"/>
    <w:rsid w:val="00FD108C"/>
    <w:rsid w:val="00FD761D"/>
    <w:rsid w:val="00FE01BF"/>
    <w:rsid w:val="00FE0A2E"/>
    <w:rsid w:val="00FF1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363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rsid w:val="009E4EAE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rsid w:val="009E4EAE"/>
    <w:pPr>
      <w:tabs>
        <w:tab w:val="left" w:pos="1560"/>
        <w:tab w:val="right" w:leader="underscore" w:pos="9629"/>
      </w:tabs>
      <w:ind w:left="480" w:firstLine="371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AD7CC4C5DB8B7428137296CEF73DC25" ma:contentTypeVersion="2" ma:contentTypeDescription="Создание документа." ma:contentTypeScope="" ma:versionID="d53bffdb350f6c855b73624e5b79ce6a">
  <xsd:schema xmlns:xsd="http://www.w3.org/2001/XMLSchema" xmlns:xs="http://www.w3.org/2001/XMLSchema" xmlns:p="http://schemas.microsoft.com/office/2006/metadata/properties" xmlns:ns2="c45dd02d-126c-40eb-94b5-f86cf6cd808c" targetNamespace="http://schemas.microsoft.com/office/2006/metadata/properties" ma:root="true" ma:fieldsID="7a7504f99dd229be35b63d539cbe7f22" ns2:_="">
    <xsd:import namespace="c45dd02d-126c-40eb-94b5-f86cf6cd80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d02d-126c-40eb-94b5-f86cf6cd8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E10505DC-B020-44FF-A481-47DEC9E491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D55991-B73B-450D-8197-6DE98EE46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25923F3-21A5-4CC1-92D0-5D2109F22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dd02d-126c-40eb-94b5-f86cf6cd8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CDD0C8-1BC2-4CCD-8D79-F47C1F0FF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6</Pages>
  <Words>1987</Words>
  <Characters>11332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LinksUpToDate>false</LinksUpToDate>
  <CharactersWithSpaces>13293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>БД;КР;ИОСУ;MS SQL Server</cp:keywords>
  <dc:description/>
  <cp:revision>27</cp:revision>
  <cp:lastPrinted>2007-09-20T13:29:00Z</cp:lastPrinted>
  <dcterms:created xsi:type="dcterms:W3CDTF">2021-01-23T15:52:00Z</dcterms:created>
  <dcterms:modified xsi:type="dcterms:W3CDTF">2022-06-2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7CC4C5DB8B7428137296CEF73DC25</vt:lpwstr>
  </property>
</Properties>
</file>